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17B4412F" w:rsidR="00B771B1" w:rsidRDefault="00B771B1"/>
    <w:p w14:paraId="0A37501D" w14:textId="5F66E775" w:rsidR="00B771B1" w:rsidRDefault="00B771B1">
      <w:pPr>
        <w:jc w:val="center"/>
        <w:rPr>
          <w:sz w:val="20"/>
          <w:szCs w:val="20"/>
        </w:rPr>
      </w:pPr>
    </w:p>
    <w:p w14:paraId="09CA6E8A" w14:textId="77777777" w:rsidR="00B65541" w:rsidRDefault="00B65541">
      <w:pPr>
        <w:jc w:val="center"/>
        <w:rPr>
          <w:sz w:val="20"/>
          <w:szCs w:val="20"/>
        </w:rPr>
      </w:pPr>
    </w:p>
    <w:p w14:paraId="7C50B10D" w14:textId="05269938" w:rsidR="00B771B1" w:rsidRDefault="0DCF4325" w:rsidP="0DCF4325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DCF4325">
        <w:rPr>
          <w:b/>
          <w:bCs/>
          <w:sz w:val="40"/>
          <w:szCs w:val="40"/>
        </w:rPr>
        <w:t>Godišnji izvedbeni kurikulum</w:t>
      </w:r>
      <w:r w:rsidRPr="0DCF4325">
        <w:rPr>
          <w:b/>
          <w:bCs/>
          <w:color w:val="000000" w:themeColor="text1"/>
          <w:sz w:val="40"/>
          <w:szCs w:val="40"/>
        </w:rPr>
        <w:t xml:space="preserve"> za izbornu nastavu Informatike </w:t>
      </w:r>
      <w:r w:rsidR="00FE567A">
        <w:br/>
      </w:r>
      <w:r w:rsidRPr="0DCF4325">
        <w:rPr>
          <w:b/>
          <w:bCs/>
          <w:color w:val="000000" w:themeColor="text1"/>
          <w:sz w:val="40"/>
          <w:szCs w:val="40"/>
        </w:rPr>
        <w:t xml:space="preserve">u </w:t>
      </w:r>
      <w:r w:rsidR="003F6869">
        <w:rPr>
          <w:b/>
          <w:bCs/>
          <w:color w:val="000000" w:themeColor="text1"/>
          <w:sz w:val="40"/>
          <w:szCs w:val="40"/>
        </w:rPr>
        <w:t>trećem</w:t>
      </w:r>
      <w:r w:rsidRPr="0DCF4325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>
        <w:br/>
      </w:r>
      <w:r w:rsidR="003F6869">
        <w:rPr>
          <w:b/>
          <w:bCs/>
          <w:color w:val="000000" w:themeColor="text1"/>
          <w:sz w:val="40"/>
          <w:szCs w:val="40"/>
        </w:rPr>
        <w:t>udžbeničkog kompleta e-SVIJET 3</w:t>
      </w:r>
    </w:p>
    <w:p w14:paraId="11B70A39" w14:textId="285D9360" w:rsidR="0DCF4325" w:rsidRPr="005636BE" w:rsidRDefault="003F6869" w:rsidP="0DCF4325">
      <w:pPr>
        <w:jc w:val="center"/>
        <w:rPr>
          <w:b/>
          <w:bCs/>
          <w:color w:val="0070C0"/>
          <w:sz w:val="40"/>
          <w:szCs w:val="40"/>
        </w:rPr>
      </w:pPr>
      <w:r w:rsidRPr="005636BE">
        <w:rPr>
          <w:b/>
          <w:bCs/>
          <w:color w:val="0070C0"/>
          <w:sz w:val="40"/>
          <w:szCs w:val="40"/>
        </w:rPr>
        <w:t>školska godina 202</w:t>
      </w:r>
      <w:r w:rsidR="00AC35DF">
        <w:rPr>
          <w:b/>
          <w:bCs/>
          <w:color w:val="0070C0"/>
          <w:sz w:val="40"/>
          <w:szCs w:val="40"/>
        </w:rPr>
        <w:t>2</w:t>
      </w:r>
      <w:r w:rsidRPr="005636BE">
        <w:rPr>
          <w:b/>
          <w:bCs/>
          <w:color w:val="0070C0"/>
          <w:sz w:val="40"/>
          <w:szCs w:val="40"/>
        </w:rPr>
        <w:t>./202</w:t>
      </w:r>
      <w:r w:rsidR="00AC35DF">
        <w:rPr>
          <w:b/>
          <w:bCs/>
          <w:color w:val="0070C0"/>
          <w:sz w:val="40"/>
          <w:szCs w:val="40"/>
        </w:rPr>
        <w:t>3</w:t>
      </w:r>
      <w:r w:rsidRPr="005636BE">
        <w:rPr>
          <w:b/>
          <w:bCs/>
          <w:color w:val="0070C0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1B815367" w14:textId="445A2868" w:rsidR="00B771B1" w:rsidRDefault="00F351AE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>Osnovna škola:III.osnovna škola Bjelovar</w:t>
      </w:r>
      <w:r w:rsidR="00FE567A">
        <w:rPr>
          <w:sz w:val="32"/>
          <w:szCs w:val="32"/>
          <w:u w:val="single"/>
        </w:rPr>
        <w:t xml:space="preserve">                                                                                              </w:t>
      </w:r>
    </w:p>
    <w:p w14:paraId="328E9A34" w14:textId="5FD52FB6" w:rsidR="00B771B1" w:rsidRDefault="00F351AE">
      <w:pPr>
        <w:rPr>
          <w:sz w:val="32"/>
          <w:szCs w:val="32"/>
        </w:rPr>
      </w:pPr>
      <w:r>
        <w:rPr>
          <w:sz w:val="32"/>
          <w:szCs w:val="32"/>
        </w:rPr>
        <w:t>Učiteljica</w:t>
      </w:r>
      <w:r w:rsidR="00FE567A">
        <w:rPr>
          <w:sz w:val="32"/>
          <w:szCs w:val="32"/>
        </w:rPr>
        <w:t>:</w:t>
      </w:r>
      <w:r>
        <w:rPr>
          <w:sz w:val="32"/>
          <w:szCs w:val="32"/>
        </w:rPr>
        <w:t>Ana Orešković</w:t>
      </w:r>
      <w:bookmarkStart w:id="2" w:name="_GoBack"/>
      <w:bookmarkEnd w:id="2"/>
    </w:p>
    <w:p w14:paraId="18477FBC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05424E48" w14:textId="77777777" w:rsidR="00B771B1" w:rsidRDefault="00FE567A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02EB378F" w14:textId="24B76F13" w:rsidR="00B771B1" w:rsidRDefault="00B771B1">
      <w:pPr>
        <w:rPr>
          <w:sz w:val="32"/>
          <w:szCs w:val="32"/>
        </w:rPr>
      </w:pPr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160B5C66" w:rsidR="00B771B1" w:rsidRPr="00B65541" w:rsidRDefault="003B1D0A">
      <w:pPr>
        <w:rPr>
          <w:b/>
          <w:sz w:val="28"/>
          <w:szCs w:val="28"/>
        </w:rPr>
      </w:pPr>
      <w:r w:rsidRPr="00B65541">
        <w:rPr>
          <w:b/>
          <w:noProof/>
          <w:sz w:val="28"/>
          <w:szCs w:val="28"/>
        </w:rPr>
        <w:drawing>
          <wp:anchor distT="0" distB="0" distL="0" distR="0" simplePos="0" relativeHeight="251657728" behindDoc="0" locked="0" layoutInCell="1" hidden="0" allowOverlap="1" wp14:anchorId="6EBF00CF" wp14:editId="71F2766B">
            <wp:simplePos x="0" y="0"/>
            <wp:positionH relativeFrom="margin">
              <wp:posOffset>2654935</wp:posOffset>
            </wp:positionH>
            <wp:positionV relativeFrom="paragraph">
              <wp:posOffset>2193925</wp:posOffset>
            </wp:positionV>
            <wp:extent cx="1352550" cy="1318895"/>
            <wp:effectExtent l="0" t="0" r="0" b="0"/>
            <wp:wrapSquare wrapText="bothSides" distT="0" distB="0" distL="0" distR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188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567A"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1E9BD521" w:rsidR="00B771B1" w:rsidRDefault="00B65541" w:rsidP="00B65541">
            <w:pPr>
              <w:spacing w:after="0" w:line="240" w:lineRule="auto"/>
              <w:jc w:val="right"/>
            </w:pPr>
            <w:r>
              <w:t>9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5D325E1D" w:rsidR="0DCF4325" w:rsidRDefault="00B65541" w:rsidP="00B65541">
            <w:pPr>
              <w:spacing w:after="0" w:line="240" w:lineRule="auto"/>
              <w:jc w:val="right"/>
            </w:pPr>
            <w:r>
              <w:t>30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4E3E8044" w:rsidR="00B771B1" w:rsidRDefault="00B65541" w:rsidP="00B65541">
            <w:pPr>
              <w:spacing w:after="0" w:line="240" w:lineRule="auto"/>
              <w:jc w:val="right"/>
            </w:pPr>
            <w:r>
              <w:t>18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289DAA47" w:rsidR="00B771B1" w:rsidRDefault="00B65541" w:rsidP="00B65541">
            <w:pPr>
              <w:spacing w:after="0" w:line="240" w:lineRule="auto"/>
              <w:jc w:val="right"/>
            </w:pPr>
            <w:r>
              <w:t>8</w:t>
            </w:r>
          </w:p>
        </w:tc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14CE31E7" w:rsidR="004E5B20" w:rsidRDefault="004E5B20" w:rsidP="00B65541">
            <w:pPr>
              <w:spacing w:after="0" w:line="240" w:lineRule="auto"/>
            </w:pPr>
            <w:r>
              <w:t>Uvodni sat, usustavljivanja, projekti 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380274A5" w:rsidR="004E5B20" w:rsidRDefault="004E5B20" w:rsidP="00B65541">
            <w:pPr>
              <w:spacing w:after="0" w:line="240" w:lineRule="auto"/>
              <w:jc w:val="right"/>
            </w:pPr>
            <w:r>
              <w:t>5</w:t>
            </w:r>
          </w:p>
        </w:tc>
      </w:tr>
    </w:tbl>
    <w:p w14:paraId="6A05A809" w14:textId="2466265B" w:rsidR="00555A45" w:rsidRDefault="00555A45">
      <w:pPr>
        <w:rPr>
          <w:sz w:val="32"/>
          <w:szCs w:val="32"/>
        </w:rPr>
        <w:sectPr w:rsidR="00555A45" w:rsidSect="00555A45">
          <w:headerReference w:type="default" r:id="rId12"/>
          <w:footerReference w:type="default" r:id="rId13"/>
          <w:footerReference w:type="first" r:id="rId14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751"/>
        <w:gridCol w:w="4253"/>
        <w:gridCol w:w="1380"/>
        <w:gridCol w:w="3580"/>
        <w:gridCol w:w="2497"/>
        <w:gridCol w:w="1055"/>
        <w:gridCol w:w="930"/>
      </w:tblGrid>
      <w:tr w:rsidR="00032700" w:rsidRPr="00E01AF3" w14:paraId="67B034C9" w14:textId="77777777" w:rsidTr="00032700">
        <w:trPr>
          <w:tblHeader/>
        </w:trPr>
        <w:tc>
          <w:tcPr>
            <w:tcW w:w="1702" w:type="dxa"/>
            <w:vAlign w:val="center"/>
          </w:tcPr>
          <w:p w14:paraId="5528A5A6" w14:textId="53E3B68D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TEMA</w:t>
            </w:r>
          </w:p>
        </w:tc>
        <w:tc>
          <w:tcPr>
            <w:tcW w:w="4389" w:type="dxa"/>
            <w:vAlign w:val="center"/>
          </w:tcPr>
          <w:p w14:paraId="1367B5F0" w14:textId="631398BE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1134" w:type="dxa"/>
            <w:vAlign w:val="center"/>
          </w:tcPr>
          <w:p w14:paraId="62427E95" w14:textId="1C409F87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3685" w:type="dxa"/>
            <w:vAlign w:val="center"/>
          </w:tcPr>
          <w:p w14:paraId="0CBB697E" w14:textId="79022496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2551" w:type="dxa"/>
            <w:vAlign w:val="center"/>
          </w:tcPr>
          <w:p w14:paraId="0CCACE2F" w14:textId="4578F049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B93AF1" w:rsidRPr="00E01AF3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KVIRNI BROJ SATI</w:t>
            </w:r>
          </w:p>
        </w:tc>
      </w:tr>
      <w:tr w:rsidR="00032700" w:rsidRPr="00E01AF3" w14:paraId="2C0A191C" w14:textId="77777777" w:rsidTr="004D4D9A">
        <w:tc>
          <w:tcPr>
            <w:tcW w:w="1702" w:type="dxa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4389" w:type="dxa"/>
          </w:tcPr>
          <w:p w14:paraId="0081CDA6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0EBB0DAF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85" w:type="dxa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1BA64019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32700" w:rsidRPr="00E01AF3" w14:paraId="1BEEEAB9" w14:textId="77777777" w:rsidTr="00032700">
        <w:tc>
          <w:tcPr>
            <w:tcW w:w="1702" w:type="dxa"/>
          </w:tcPr>
          <w:p w14:paraId="6DE5E519" w14:textId="53B6676A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SIMBOLI</w:t>
            </w:r>
          </w:p>
        </w:tc>
        <w:tc>
          <w:tcPr>
            <w:tcW w:w="4389" w:type="dxa"/>
          </w:tcPr>
          <w:p w14:paraId="2792E75F" w14:textId="2C8AD781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A.3.1. učenik se koristi simbolima za prikazivanje podataka.</w:t>
            </w:r>
          </w:p>
        </w:tc>
        <w:tc>
          <w:tcPr>
            <w:tcW w:w="1134" w:type="dxa"/>
            <w:shd w:val="clear" w:color="auto" w:fill="B3EBFF"/>
          </w:tcPr>
          <w:p w14:paraId="731B1223" w14:textId="54AE3E7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85" w:type="dxa"/>
          </w:tcPr>
          <w:p w14:paraId="330867BF" w14:textId="77777777" w:rsidR="002862D3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2. Učenik se samostalno koristi njemu poznatim uređajima i programima</w:t>
            </w:r>
            <w:r w:rsidR="002862D3" w:rsidRPr="00E01AF3">
              <w:rPr>
                <w:sz w:val="20"/>
                <w:szCs w:val="20"/>
              </w:rPr>
              <w:t>.</w:t>
            </w:r>
          </w:p>
          <w:p w14:paraId="6CF960BE" w14:textId="4D578EA6" w:rsidR="002862D3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ZDR B.2.1.A Razlikuje vrste komunikacije</w:t>
            </w:r>
          </w:p>
          <w:p w14:paraId="49C2E195" w14:textId="5AC5AFE2" w:rsidR="00B93AF1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551" w:type="dxa"/>
          </w:tcPr>
          <w:p w14:paraId="5A5DB642" w14:textId="0D970128" w:rsidR="002862D3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imbol do simbola</w:t>
            </w:r>
          </w:p>
          <w:p w14:paraId="4BEB3F3A" w14:textId="02323299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simboli</w:t>
            </w:r>
          </w:p>
          <w:p w14:paraId="5454E233" w14:textId="786F7708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istimo se simbolima</w:t>
            </w:r>
          </w:p>
        </w:tc>
        <w:tc>
          <w:tcPr>
            <w:tcW w:w="1055" w:type="dxa"/>
          </w:tcPr>
          <w:p w14:paraId="5776ACE5" w14:textId="40C56C12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7ED3BC62" w14:textId="5EE4EBE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3</w:t>
            </w:r>
          </w:p>
        </w:tc>
      </w:tr>
      <w:tr w:rsidR="00032700" w:rsidRPr="00E01AF3" w14:paraId="6A5E24FD" w14:textId="77777777" w:rsidTr="00032700">
        <w:tc>
          <w:tcPr>
            <w:tcW w:w="1702" w:type="dxa"/>
          </w:tcPr>
          <w:p w14:paraId="37AF7D12" w14:textId="7C141453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PLETEM PETLJU</w:t>
            </w:r>
          </w:p>
        </w:tc>
        <w:tc>
          <w:tcPr>
            <w:tcW w:w="4389" w:type="dxa"/>
          </w:tcPr>
          <w:p w14:paraId="625DE86A" w14:textId="3FF6D802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134" w:type="dxa"/>
            <w:shd w:val="clear" w:color="auto" w:fill="FF9999"/>
          </w:tcPr>
          <w:p w14:paraId="6E3F8BC2" w14:textId="709387EF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5A0386B0" w14:textId="5597262D" w:rsidR="002862D3" w:rsidRPr="00E01AF3" w:rsidRDefault="00C3225F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47AA1249" w14:textId="3C7C5E62" w:rsidR="00C3225F" w:rsidRPr="00E01AF3" w:rsidRDefault="00C3225F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551" w:type="dxa"/>
          </w:tcPr>
          <w:p w14:paraId="46C96893" w14:textId="6F4B5CE4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E01AF3">
              <w:rPr>
                <w:sz w:val="20"/>
                <w:szCs w:val="20"/>
              </w:rPr>
              <w:t>ozgalica 1</w:t>
            </w:r>
          </w:p>
          <w:p w14:paraId="37BDA113" w14:textId="1AD70D24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E01AF3">
              <w:rPr>
                <w:sz w:val="20"/>
                <w:szCs w:val="20"/>
              </w:rPr>
              <w:t>ozgalica 2</w:t>
            </w:r>
          </w:p>
          <w:p w14:paraId="00D92F4C" w14:textId="61DA1C18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novni susret u S</w:t>
            </w:r>
            <w:r w:rsidRPr="00E01AF3">
              <w:rPr>
                <w:sz w:val="20"/>
                <w:szCs w:val="20"/>
              </w:rPr>
              <w:t>cratchu</w:t>
            </w:r>
          </w:p>
          <w:p w14:paraId="628C43F3" w14:textId="52DAD67B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E01AF3">
              <w:rPr>
                <w:sz w:val="20"/>
                <w:szCs w:val="20"/>
              </w:rPr>
              <w:t>letemo petlju</w:t>
            </w:r>
          </w:p>
        </w:tc>
        <w:tc>
          <w:tcPr>
            <w:tcW w:w="1055" w:type="dxa"/>
          </w:tcPr>
          <w:p w14:paraId="3A179B6B" w14:textId="11F5E38C" w:rsidR="00B93AF1" w:rsidRPr="00E01AF3" w:rsidRDefault="00C3225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36B21F0E" w14:textId="4BCAAC5C" w:rsidR="00B93AF1" w:rsidRPr="00E01AF3" w:rsidRDefault="00C3225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4</w:t>
            </w:r>
          </w:p>
        </w:tc>
      </w:tr>
      <w:tr w:rsidR="00032700" w:rsidRPr="00E01AF3" w14:paraId="4DF8144D" w14:textId="77777777" w:rsidTr="00B65541">
        <w:trPr>
          <w:trHeight w:val="1507"/>
        </w:trPr>
        <w:tc>
          <w:tcPr>
            <w:tcW w:w="1702" w:type="dxa"/>
            <w:vMerge w:val="restart"/>
          </w:tcPr>
          <w:p w14:paraId="38BDF3FF" w14:textId="5BE802CE" w:rsidR="008775AC" w:rsidRPr="00E01AF3" w:rsidRDefault="008775AC" w:rsidP="0074453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 xml:space="preserve">SIGURNO </w:t>
            </w:r>
            <w:r w:rsidR="00744533">
              <w:rPr>
                <w:sz w:val="20"/>
                <w:szCs w:val="20"/>
              </w:rPr>
              <w:t>NA MREŽI</w:t>
            </w:r>
          </w:p>
        </w:tc>
        <w:tc>
          <w:tcPr>
            <w:tcW w:w="4389" w:type="dxa"/>
            <w:vMerge w:val="restart"/>
          </w:tcPr>
          <w:p w14:paraId="1FF9C23E" w14:textId="1C126438" w:rsidR="008775AC" w:rsidRPr="003A7DE9" w:rsidRDefault="008775AC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C.3.3. učenik se koristi sigurnim digitalnim okruženjem za komunikaciju u suradničkim aktivnostima.</w:t>
            </w:r>
          </w:p>
          <w:p w14:paraId="089B7F3B" w14:textId="18B913BA" w:rsidR="00032700" w:rsidRPr="003A7DE9" w:rsidRDefault="00032700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C.3.4 razlikuje uloge i aktivnosti koje zahtijeva suradničko online okruženje.</w:t>
            </w:r>
          </w:p>
          <w:p w14:paraId="6A4661AA" w14:textId="5B0C048C" w:rsidR="008775AC" w:rsidRPr="003A7DE9" w:rsidRDefault="008775AC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D.3.2. učenik primjereno reagira na svaku opasnost/neugodnost u digitalnome okruženju, štiti svoje i tuđe osobne podatke.</w:t>
            </w:r>
          </w:p>
        </w:tc>
        <w:tc>
          <w:tcPr>
            <w:tcW w:w="1134" w:type="dxa"/>
            <w:shd w:val="clear" w:color="auto" w:fill="FFFFCC"/>
          </w:tcPr>
          <w:p w14:paraId="62998041" w14:textId="0BEB56FB" w:rsidR="008775AC" w:rsidRPr="00E01AF3" w:rsidRDefault="008775AC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  <w:vMerge w:val="restart"/>
          </w:tcPr>
          <w:p w14:paraId="44BEA75E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3. Učenik se odgovorno i sigurno koristi programima i uređajima.</w:t>
            </w:r>
          </w:p>
          <w:p w14:paraId="291DA368" w14:textId="229E3BA8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B.2.3. Učenik primjenjuje komunikacijska pravila u digitalnome okružju.</w:t>
            </w:r>
          </w:p>
        </w:tc>
        <w:tc>
          <w:tcPr>
            <w:tcW w:w="2551" w:type="dxa"/>
            <w:vMerge w:val="restart"/>
          </w:tcPr>
          <w:p w14:paraId="50DF1158" w14:textId="6439F7DB" w:rsidR="00B65541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igurno digitalno okružje</w:t>
            </w:r>
          </w:p>
          <w:p w14:paraId="5D39B984" w14:textId="0700BCB8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</w:t>
            </w:r>
            <w:r w:rsidRPr="00E01AF3">
              <w:rPr>
                <w:sz w:val="20"/>
                <w:szCs w:val="20"/>
              </w:rPr>
              <w:t>titim se na internetu</w:t>
            </w:r>
          </w:p>
          <w:p w14:paraId="24DE7AE7" w14:textId="1A8D02FD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E01AF3">
              <w:rPr>
                <w:sz w:val="20"/>
                <w:szCs w:val="20"/>
              </w:rPr>
              <w:t>ačunalni virusi – internetski grabežljivci</w:t>
            </w:r>
          </w:p>
          <w:p w14:paraId="061DB8D4" w14:textId="5C01BB87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E01AF3">
              <w:rPr>
                <w:sz w:val="20"/>
                <w:szCs w:val="20"/>
              </w:rPr>
              <w:t>nternetski bonton</w:t>
            </w:r>
          </w:p>
          <w:p w14:paraId="71128ECA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6FFCDC8E" w14:textId="6D418CC2" w:rsidR="008775AC" w:rsidRPr="00E01AF3" w:rsidRDefault="008775AC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52A6397B" w14:textId="150F357B" w:rsidR="004E5B20" w:rsidRDefault="008775AC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8</w:t>
            </w:r>
          </w:p>
          <w:p w14:paraId="7C630ED0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43104C44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433CE4A6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6D15ACA5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092F948A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2E971458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58A23AAB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038361F7" w14:textId="74F43BAC" w:rsidR="008775AC" w:rsidRPr="004E5B20" w:rsidRDefault="008775AC" w:rsidP="004E5B20">
            <w:pPr>
              <w:rPr>
                <w:sz w:val="20"/>
                <w:szCs w:val="20"/>
              </w:rPr>
            </w:pPr>
          </w:p>
        </w:tc>
      </w:tr>
      <w:tr w:rsidR="00032700" w:rsidRPr="00E01AF3" w14:paraId="35CC86F4" w14:textId="77777777" w:rsidTr="00032700">
        <w:trPr>
          <w:trHeight w:val="1152"/>
        </w:trPr>
        <w:tc>
          <w:tcPr>
            <w:tcW w:w="1702" w:type="dxa"/>
            <w:vMerge/>
          </w:tcPr>
          <w:p w14:paraId="0F68B7C1" w14:textId="77777777" w:rsidR="008775AC" w:rsidRPr="00E01AF3" w:rsidRDefault="008775AC" w:rsidP="002862D3">
            <w:pPr>
              <w:rPr>
                <w:sz w:val="20"/>
                <w:szCs w:val="20"/>
              </w:rPr>
            </w:pPr>
          </w:p>
        </w:tc>
        <w:tc>
          <w:tcPr>
            <w:tcW w:w="4389" w:type="dxa"/>
            <w:vMerge/>
          </w:tcPr>
          <w:p w14:paraId="3F5E15B8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DF0C8"/>
          </w:tcPr>
          <w:p w14:paraId="17740CF0" w14:textId="35B594A4" w:rsidR="008775AC" w:rsidRPr="00E01AF3" w:rsidRDefault="008775AC" w:rsidP="002862D3">
            <w:pPr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e-Društvo</w:t>
            </w:r>
          </w:p>
        </w:tc>
        <w:tc>
          <w:tcPr>
            <w:tcW w:w="3685" w:type="dxa"/>
            <w:vMerge/>
          </w:tcPr>
          <w:p w14:paraId="5A21058A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FDE5B5F" w14:textId="77777777" w:rsidR="008775AC" w:rsidRPr="00E01AF3" w:rsidRDefault="008775AC" w:rsidP="00703A1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506415FD" w14:textId="77777777" w:rsidR="008775AC" w:rsidRPr="00E01AF3" w:rsidRDefault="008775A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AAC79E1" w14:textId="77777777" w:rsidR="008775AC" w:rsidRPr="00E01AF3" w:rsidRDefault="008775A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703A14" w14:paraId="3271D2E0" w14:textId="77777777" w:rsidTr="00032700">
        <w:tc>
          <w:tcPr>
            <w:tcW w:w="1702" w:type="dxa"/>
          </w:tcPr>
          <w:p w14:paraId="060F4110" w14:textId="063B205C" w:rsidR="00451CFD" w:rsidRPr="00703A14" w:rsidRDefault="00032700" w:rsidP="002862D3">
            <w:pPr>
              <w:rPr>
                <w:sz w:val="20"/>
                <w:szCs w:val="20"/>
              </w:rPr>
            </w:pPr>
            <w:r>
              <w:lastRenderedPageBreak/>
              <w:br w:type="page"/>
            </w:r>
            <w:r w:rsidR="006E50DB">
              <w:br w:type="page"/>
            </w:r>
            <w:r w:rsidR="006E50DB">
              <w:rPr>
                <w:sz w:val="20"/>
                <w:szCs w:val="20"/>
              </w:rPr>
              <w:t>NIŽEM NAREDBE</w:t>
            </w:r>
          </w:p>
        </w:tc>
        <w:tc>
          <w:tcPr>
            <w:tcW w:w="4389" w:type="dxa"/>
          </w:tcPr>
          <w:p w14:paraId="123FA582" w14:textId="04FDBC9C" w:rsidR="00451CFD" w:rsidRPr="00703A14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134" w:type="dxa"/>
            <w:shd w:val="clear" w:color="auto" w:fill="FF9999"/>
          </w:tcPr>
          <w:p w14:paraId="2EBD2386" w14:textId="773F22A3" w:rsidR="006E50DB" w:rsidRPr="00703A14" w:rsidRDefault="006E50DB" w:rsidP="002862D3">
            <w:pPr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768270DB" w14:textId="77777777" w:rsidR="006E50DB" w:rsidRPr="00703A14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2908A778" w14:textId="2D42CB6A" w:rsidR="00451CFD" w:rsidRPr="00703A14" w:rsidRDefault="00451CFD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4646702" w14:textId="7D201589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 3</w:t>
            </w:r>
          </w:p>
          <w:p w14:paraId="3AD07E4F" w14:textId="07D89B8B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 4</w:t>
            </w:r>
          </w:p>
          <w:p w14:paraId="6B8A7A95" w14:textId="4168DCED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 5</w:t>
            </w:r>
          </w:p>
          <w:p w14:paraId="3A8D96D2" w14:textId="73375BBA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 6</w:t>
            </w:r>
          </w:p>
          <w:p w14:paraId="4C0D6DA0" w14:textId="62269828" w:rsidR="00451CFD" w:rsidRPr="00703A14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6E50DB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gički slijed naredbi u programu</w:t>
            </w:r>
          </w:p>
        </w:tc>
        <w:tc>
          <w:tcPr>
            <w:tcW w:w="1055" w:type="dxa"/>
          </w:tcPr>
          <w:p w14:paraId="3A337475" w14:textId="3C998AF0" w:rsidR="00451CFD" w:rsidRPr="00703A14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63078478" w14:textId="1518CC5C" w:rsidR="00451CFD" w:rsidRPr="00703A14" w:rsidRDefault="006E50D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32700" w:rsidRPr="00703A14" w14:paraId="4A7C8990" w14:textId="77777777" w:rsidTr="00032700">
        <w:tc>
          <w:tcPr>
            <w:tcW w:w="1702" w:type="dxa"/>
          </w:tcPr>
          <w:p w14:paraId="34CD8C98" w14:textId="6661585B" w:rsidR="006E50DB" w:rsidRDefault="006E50D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I UČIM NA MREŽI</w:t>
            </w:r>
          </w:p>
        </w:tc>
        <w:tc>
          <w:tcPr>
            <w:tcW w:w="4389" w:type="dxa"/>
          </w:tcPr>
          <w:p w14:paraId="5BA3AECC" w14:textId="77777777" w:rsidR="006E50DB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4C976B00" w14:textId="07101C20" w:rsidR="006E50DB" w:rsidRPr="006E50DB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C.3.3. učenik se koristi sigurnim digitalnim okruženjem za komunikaciju u suradničkim aktivnostima.</w:t>
            </w:r>
          </w:p>
        </w:tc>
        <w:tc>
          <w:tcPr>
            <w:tcW w:w="1134" w:type="dxa"/>
            <w:shd w:val="clear" w:color="auto" w:fill="FFFFCC"/>
          </w:tcPr>
          <w:p w14:paraId="67F0B949" w14:textId="39FC8506" w:rsidR="006E50DB" w:rsidRPr="006E50DB" w:rsidRDefault="006E50DB" w:rsidP="002862D3">
            <w:pPr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</w:tcPr>
          <w:p w14:paraId="2ADECC30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2.1. Učenik uz povremenu učiteljevu pomoć komunicira s poznatim osobama u sigurnome digitalnom okružju.</w:t>
            </w:r>
          </w:p>
          <w:p w14:paraId="7B4ABBC0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B.2.3. Učenik primjenjuje komunikacijska pravila u digitalnome okružju.</w:t>
            </w:r>
          </w:p>
          <w:p w14:paraId="3FB21F7A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  <w:p w14:paraId="19012101" w14:textId="2381A560" w:rsidR="00032700" w:rsidRPr="00703A14" w:rsidRDefault="0003270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0A2590DA" w14:textId="355FEC5A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ko komuniciramo</w:t>
            </w:r>
          </w:p>
          <w:p w14:paraId="5C1B6EDC" w14:textId="2EE5A1B9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a komunikacija</w:t>
            </w:r>
          </w:p>
          <w:p w14:paraId="6B88D607" w14:textId="109A4D9E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razovni programi</w:t>
            </w:r>
          </w:p>
          <w:p w14:paraId="5B5BE406" w14:textId="76EB83B5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žim, tražim</w:t>
            </w:r>
          </w:p>
        </w:tc>
        <w:tc>
          <w:tcPr>
            <w:tcW w:w="1055" w:type="dxa"/>
          </w:tcPr>
          <w:p w14:paraId="292349D1" w14:textId="77777777" w:rsidR="006E50DB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  <w:p w14:paraId="6F47B103" w14:textId="27CAD3F3" w:rsidR="006E50DB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930" w:type="dxa"/>
          </w:tcPr>
          <w:p w14:paraId="2C5EC371" w14:textId="7CE1C63E" w:rsidR="006E50DB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32700" w:rsidRPr="00703A14" w14:paraId="742B5F47" w14:textId="77777777" w:rsidTr="00032700">
        <w:tc>
          <w:tcPr>
            <w:tcW w:w="1702" w:type="dxa"/>
          </w:tcPr>
          <w:p w14:paraId="5B78CD52" w14:textId="5D0D7786" w:rsidR="006053C1" w:rsidRDefault="00951A99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AM I GRUPIRAM PODATKE</w:t>
            </w:r>
          </w:p>
        </w:tc>
        <w:tc>
          <w:tcPr>
            <w:tcW w:w="4389" w:type="dxa"/>
          </w:tcPr>
          <w:p w14:paraId="6B51E794" w14:textId="77777777" w:rsidR="006053C1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4469B967" w14:textId="787ADFD3" w:rsidR="00951A99" w:rsidRPr="006E50DB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  <w:shd w:val="clear" w:color="auto" w:fill="FF9999"/>
          </w:tcPr>
          <w:p w14:paraId="26FA6C80" w14:textId="562D2FE9" w:rsidR="006053C1" w:rsidRPr="006E50DB" w:rsidRDefault="00951A99" w:rsidP="002862D3">
            <w:pPr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5580739B" w14:textId="77777777" w:rsidR="006053C1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2.4. Razvija radne navike</w:t>
            </w:r>
          </w:p>
          <w:p w14:paraId="1915DE70" w14:textId="77777777" w:rsidR="00951A99" w:rsidRPr="00703A14" w:rsidRDefault="00951A99" w:rsidP="00951A99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70213A4C" w14:textId="06ADD2E6" w:rsidR="00951A99" w:rsidRDefault="00951A99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B8EA487" w14:textId="2406E821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ički povezujemo</w:t>
            </w:r>
          </w:p>
          <w:p w14:paraId="1A4A8F56" w14:textId="75AB7C9A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 7</w:t>
            </w:r>
          </w:p>
          <w:p w14:paraId="396983E0" w14:textId="7B6C99C5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 8</w:t>
            </w:r>
          </w:p>
          <w:p w14:paraId="1FF4F39B" w14:textId="54E77600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 9</w:t>
            </w:r>
          </w:p>
          <w:p w14:paraId="7DFBD492" w14:textId="022AF830" w:rsidR="00032700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 10</w:t>
            </w:r>
          </w:p>
          <w:p w14:paraId="02E32A77" w14:textId="77777777" w:rsidR="00032700" w:rsidRDefault="00032700" w:rsidP="00951A99">
            <w:pPr>
              <w:spacing w:after="120"/>
              <w:rPr>
                <w:sz w:val="20"/>
                <w:szCs w:val="20"/>
              </w:rPr>
            </w:pPr>
          </w:p>
          <w:p w14:paraId="45C6609B" w14:textId="52257AC1" w:rsidR="004E5B20" w:rsidRDefault="004E5B2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67502D5" w14:textId="1AC3AE65" w:rsidR="006053C1" w:rsidRDefault="006053C1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</w:tcPr>
          <w:p w14:paraId="31FA8E21" w14:textId="596832EB" w:rsidR="006053C1" w:rsidRDefault="006053C1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32700" w:rsidRPr="00703A14" w14:paraId="21DFD0FA" w14:textId="77777777" w:rsidTr="00032700">
        <w:tc>
          <w:tcPr>
            <w:tcW w:w="1702" w:type="dxa"/>
          </w:tcPr>
          <w:p w14:paraId="564CA255" w14:textId="1D95ED56" w:rsidR="006053C1" w:rsidRDefault="00951A99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BRINEM O ZDRAVLJU</w:t>
            </w:r>
          </w:p>
        </w:tc>
        <w:tc>
          <w:tcPr>
            <w:tcW w:w="4389" w:type="dxa"/>
          </w:tcPr>
          <w:p w14:paraId="54FC76DC" w14:textId="3144C024" w:rsidR="006053C1" w:rsidRPr="006E50DB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D.3.1 učenik primjenjuje preporuke o preraspodjeli vremena u kojemu se koristi digitalnom tehnologijom za učenje, komunikaciju i zabavu te primjenjuje zdrave navike.</w:t>
            </w:r>
          </w:p>
        </w:tc>
        <w:tc>
          <w:tcPr>
            <w:tcW w:w="1134" w:type="dxa"/>
            <w:shd w:val="clear" w:color="auto" w:fill="DDF0C8"/>
          </w:tcPr>
          <w:p w14:paraId="7468C9E8" w14:textId="66CD9D00" w:rsidR="006053C1" w:rsidRPr="006E50DB" w:rsidRDefault="00951A99" w:rsidP="002862D3">
            <w:pPr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e-Društvo</w:t>
            </w:r>
          </w:p>
        </w:tc>
        <w:tc>
          <w:tcPr>
            <w:tcW w:w="3685" w:type="dxa"/>
          </w:tcPr>
          <w:p w14:paraId="12BD0B75" w14:textId="77777777" w:rsidR="006053C1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2.2.B. Primjenjuje pravilnu tjelesnu aktivnost sukladno svojim sposobnostima, afinitetima i zdravstvenom stanju.</w:t>
            </w:r>
          </w:p>
          <w:p w14:paraId="7B3F0987" w14:textId="77777777" w:rsidR="00951A99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2.3.A. Opisuje zdrave životne navike.</w:t>
            </w:r>
          </w:p>
          <w:p w14:paraId="2CE6FDCE" w14:textId="77777777" w:rsidR="002B546E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2.4. Učenik opisuje utjecaj tehnologije na zdravlje i okoliš.</w:t>
            </w:r>
          </w:p>
          <w:p w14:paraId="7316D060" w14:textId="5F9687DC" w:rsidR="002B546E" w:rsidRDefault="002B546E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8E78194" w14:textId="09ABCB47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Pr="00951A99">
              <w:rPr>
                <w:sz w:val="20"/>
                <w:szCs w:val="20"/>
              </w:rPr>
              <w:t>rinemo o zdravlju</w:t>
            </w:r>
          </w:p>
          <w:p w14:paraId="4D44DFE5" w14:textId="64491D9A" w:rsidR="006053C1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951A99">
              <w:rPr>
                <w:sz w:val="20"/>
                <w:szCs w:val="20"/>
              </w:rPr>
              <w:t>ježbe relaksacije</w:t>
            </w:r>
          </w:p>
        </w:tc>
        <w:tc>
          <w:tcPr>
            <w:tcW w:w="1055" w:type="dxa"/>
          </w:tcPr>
          <w:p w14:paraId="664E391E" w14:textId="4D402D81" w:rsidR="006053C1" w:rsidRDefault="00951A9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61F22770" w14:textId="697FE82C" w:rsidR="006053C1" w:rsidRDefault="00951A9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032700" w:rsidRPr="00703A14" w14:paraId="63642E6B" w14:textId="77777777" w:rsidTr="00032700">
        <w:tc>
          <w:tcPr>
            <w:tcW w:w="1702" w:type="dxa"/>
          </w:tcPr>
          <w:p w14:paraId="7385CC77" w14:textId="2E655A5F" w:rsidR="00950921" w:rsidRDefault="00032700" w:rsidP="002862D3">
            <w:pPr>
              <w:rPr>
                <w:sz w:val="20"/>
                <w:szCs w:val="20"/>
              </w:rPr>
            </w:pPr>
            <w:r>
              <w:br w:type="page"/>
            </w:r>
            <w:r w:rsidR="00950921">
              <w:rPr>
                <w:sz w:val="20"/>
                <w:szCs w:val="20"/>
              </w:rPr>
              <w:t>UPS, ŠTO SE DOGAĐA?</w:t>
            </w:r>
          </w:p>
        </w:tc>
        <w:tc>
          <w:tcPr>
            <w:tcW w:w="4389" w:type="dxa"/>
          </w:tcPr>
          <w:p w14:paraId="6F01D4E2" w14:textId="6E6C8869" w:rsidR="00950921" w:rsidRPr="00951A99" w:rsidRDefault="00950921" w:rsidP="002862D3">
            <w:pPr>
              <w:spacing w:after="120"/>
              <w:rPr>
                <w:sz w:val="20"/>
                <w:szCs w:val="20"/>
              </w:rPr>
            </w:pPr>
            <w:r w:rsidRPr="00950921">
              <w:rPr>
                <w:sz w:val="20"/>
                <w:szCs w:val="20"/>
              </w:rPr>
              <w:t>A.3.2. učenik objašnjava i analizira jednostavne hardverske/softverske probleme i poteškoće koji se mogu dogoditi tijekom njihove uporabe.</w:t>
            </w:r>
          </w:p>
        </w:tc>
        <w:tc>
          <w:tcPr>
            <w:tcW w:w="1134" w:type="dxa"/>
            <w:shd w:val="clear" w:color="auto" w:fill="B3EBFF"/>
          </w:tcPr>
          <w:p w14:paraId="3450D26C" w14:textId="712F2804" w:rsidR="00950921" w:rsidRPr="00951A99" w:rsidRDefault="00950921" w:rsidP="002862D3">
            <w:pPr>
              <w:rPr>
                <w:sz w:val="20"/>
                <w:szCs w:val="20"/>
              </w:rPr>
            </w:pPr>
            <w:r w:rsidRPr="00950921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85" w:type="dxa"/>
          </w:tcPr>
          <w:p w14:paraId="1BA53781" w14:textId="6D9569F5" w:rsidR="00950921" w:rsidRDefault="00950921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551" w:type="dxa"/>
          </w:tcPr>
          <w:p w14:paraId="193779FC" w14:textId="57E206A9" w:rsidR="00950921" w:rsidRPr="00950921" w:rsidRDefault="00C672A7" w:rsidP="00950921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50921">
              <w:rPr>
                <w:sz w:val="20"/>
                <w:szCs w:val="20"/>
              </w:rPr>
              <w:t>ps</w:t>
            </w:r>
            <w:r>
              <w:rPr>
                <w:sz w:val="20"/>
                <w:szCs w:val="20"/>
              </w:rPr>
              <w:t>, pogreška na računalnoj opremi</w:t>
            </w:r>
          </w:p>
          <w:p w14:paraId="0681DF38" w14:textId="30EDE0EA" w:rsidR="00950921" w:rsidRPr="00950921" w:rsidRDefault="00C672A7" w:rsidP="00950921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o se događa</w:t>
            </w:r>
          </w:p>
          <w:p w14:paraId="14225F54" w14:textId="36D83A2D" w:rsidR="00950921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950921">
              <w:rPr>
                <w:sz w:val="20"/>
                <w:szCs w:val="20"/>
              </w:rPr>
              <w:t xml:space="preserve">ps, </w:t>
            </w:r>
            <w:r>
              <w:rPr>
                <w:sz w:val="20"/>
                <w:szCs w:val="20"/>
              </w:rPr>
              <w:t>pogreška na programskoj podršci</w:t>
            </w:r>
          </w:p>
          <w:p w14:paraId="2C4F012B" w14:textId="1E9D5068" w:rsidR="002B546E" w:rsidRPr="00951A99" w:rsidRDefault="002B546E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DEC9606" w14:textId="46087454" w:rsidR="00950921" w:rsidRDefault="00950921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2844685B" w14:textId="37B8A901" w:rsidR="00950921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032700" w:rsidRPr="00703A14" w14:paraId="3E75A899" w14:textId="77777777" w:rsidTr="00032700">
        <w:tc>
          <w:tcPr>
            <w:tcW w:w="1702" w:type="dxa"/>
          </w:tcPr>
          <w:p w14:paraId="61B82B8C" w14:textId="08472596" w:rsidR="00B17CFD" w:rsidRDefault="00B17CFD" w:rsidP="002862D3">
            <w:pPr>
              <w:rPr>
                <w:sz w:val="20"/>
                <w:szCs w:val="20"/>
              </w:rPr>
            </w:pPr>
            <w:r>
              <w:br w:type="page"/>
            </w:r>
            <w:r>
              <w:rPr>
                <w:sz w:val="20"/>
                <w:szCs w:val="20"/>
              </w:rPr>
              <w:t>DONOSIM ODLUKE</w:t>
            </w:r>
          </w:p>
        </w:tc>
        <w:tc>
          <w:tcPr>
            <w:tcW w:w="4389" w:type="dxa"/>
          </w:tcPr>
          <w:p w14:paraId="716B8D79" w14:textId="44D6B98A" w:rsidR="00B17CFD" w:rsidRPr="00950921" w:rsidRDefault="00B17CFD" w:rsidP="002862D3">
            <w:pPr>
              <w:spacing w:after="120"/>
              <w:rPr>
                <w:sz w:val="20"/>
                <w:szCs w:val="20"/>
              </w:rPr>
            </w:pPr>
            <w:r w:rsidRPr="00B17CFD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  <w:shd w:val="clear" w:color="auto" w:fill="FF9999"/>
          </w:tcPr>
          <w:p w14:paraId="461F3F36" w14:textId="657614F9" w:rsidR="00B17CFD" w:rsidRPr="00950921" w:rsidRDefault="00B17CFD" w:rsidP="002862D3">
            <w:pPr>
              <w:rPr>
                <w:sz w:val="20"/>
                <w:szCs w:val="20"/>
              </w:rPr>
            </w:pPr>
            <w:r w:rsidRPr="00B17CFD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1CD5DFFB" w14:textId="77777777" w:rsidR="00B17CFD" w:rsidRPr="00703A14" w:rsidRDefault="00B17CFD" w:rsidP="00B17CFD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37C8D5F5" w14:textId="542EBAB6" w:rsidR="00B17CFD" w:rsidRDefault="00B17CFD" w:rsidP="006E50DB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551" w:type="dxa"/>
          </w:tcPr>
          <w:p w14:paraId="3CF44B92" w14:textId="43EB9A62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B17CFD">
              <w:rPr>
                <w:sz w:val="20"/>
                <w:szCs w:val="20"/>
              </w:rPr>
              <w:t>ozgalica 11</w:t>
            </w:r>
          </w:p>
          <w:p w14:paraId="0303FF80" w14:textId="486C9FBD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Pr="00B17CFD">
              <w:rPr>
                <w:sz w:val="20"/>
                <w:szCs w:val="20"/>
              </w:rPr>
              <w:t>ozgalica 12</w:t>
            </w:r>
          </w:p>
          <w:p w14:paraId="4B6D94B6" w14:textId="4C4B6614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B17CFD">
              <w:rPr>
                <w:sz w:val="20"/>
                <w:szCs w:val="20"/>
              </w:rPr>
              <w:t>onosimo odluke: ako…onda</w:t>
            </w:r>
          </w:p>
          <w:p w14:paraId="15D4D796" w14:textId="3F7C872C" w:rsid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B17CFD">
              <w:rPr>
                <w:sz w:val="20"/>
                <w:szCs w:val="20"/>
              </w:rPr>
              <w:t>onosimo odluke: ako…onda…inače</w:t>
            </w:r>
          </w:p>
          <w:p w14:paraId="2EC4DB97" w14:textId="46CBDC72" w:rsidR="002B546E" w:rsidRPr="00950921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129038D" w14:textId="1B6F862C" w:rsidR="00B17CFD" w:rsidRDefault="00B17CFD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</w:tc>
        <w:tc>
          <w:tcPr>
            <w:tcW w:w="930" w:type="dxa"/>
          </w:tcPr>
          <w:p w14:paraId="2D7A0DF1" w14:textId="3364A4EE" w:rsidR="00B17CFD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32700" w:rsidRPr="00703A14" w14:paraId="2E24E75A" w14:textId="77777777" w:rsidTr="002B546E">
        <w:trPr>
          <w:cantSplit/>
        </w:trPr>
        <w:tc>
          <w:tcPr>
            <w:tcW w:w="1702" w:type="dxa"/>
          </w:tcPr>
          <w:p w14:paraId="7773412F" w14:textId="6A7751FB" w:rsidR="000D39AB" w:rsidRDefault="000D39A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REDSTAVLJAM SE</w:t>
            </w:r>
          </w:p>
        </w:tc>
        <w:tc>
          <w:tcPr>
            <w:tcW w:w="4389" w:type="dxa"/>
          </w:tcPr>
          <w:p w14:paraId="6D898972" w14:textId="69E8601A" w:rsidR="000D39AB" w:rsidRPr="000D39AB" w:rsidRDefault="000D39AB" w:rsidP="000D39AB">
            <w:pPr>
              <w:spacing w:after="120"/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C.3.1. učenik samostalno odabire uređaj i program iz skupa predloženih te proc</w:t>
            </w:r>
            <w:r>
              <w:rPr>
                <w:sz w:val="20"/>
                <w:szCs w:val="20"/>
              </w:rPr>
              <w:t>jenjuje načine njihove uporabe.</w:t>
            </w:r>
          </w:p>
          <w:p w14:paraId="1B98A582" w14:textId="09150441" w:rsidR="000D39AB" w:rsidRPr="00B17CFD" w:rsidRDefault="000D39AB" w:rsidP="002862D3">
            <w:pPr>
              <w:spacing w:after="120"/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C.3.2. učenik prema uputama izrađuj</w:t>
            </w:r>
            <w:r>
              <w:rPr>
                <w:sz w:val="20"/>
                <w:szCs w:val="20"/>
              </w:rPr>
              <w:t>e jednostavne digitalne radove.</w:t>
            </w:r>
          </w:p>
        </w:tc>
        <w:tc>
          <w:tcPr>
            <w:tcW w:w="1134" w:type="dxa"/>
            <w:shd w:val="clear" w:color="auto" w:fill="FFFFCC"/>
          </w:tcPr>
          <w:p w14:paraId="4A122266" w14:textId="282976D2" w:rsidR="000D39AB" w:rsidRPr="00B17CFD" w:rsidRDefault="000D39AB" w:rsidP="002862D3">
            <w:pPr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</w:tcPr>
          <w:p w14:paraId="05D9EB67" w14:textId="77777777" w:rsidR="000D39AB" w:rsidRPr="00E01AF3" w:rsidRDefault="000D39AB" w:rsidP="000D39AB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2. Učenik se samostalno koristi njemu poznatim uređajima i programima.</w:t>
            </w:r>
          </w:p>
          <w:p w14:paraId="0E8C594E" w14:textId="77777777" w:rsidR="000D39AB" w:rsidRDefault="000D39AB" w:rsidP="00B17CFD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  <w:p w14:paraId="7EA66219" w14:textId="77777777" w:rsidR="000D39AB" w:rsidRDefault="000D39AB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D.2.4. Učenik izdvaja i razvrstava oznake vlasništva djela i licencije za dijeljenje sadržaja koje treba poštovati.</w:t>
            </w:r>
          </w:p>
          <w:p w14:paraId="34BE8968" w14:textId="5B419963" w:rsidR="002B546E" w:rsidRPr="00703A14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648FECE0" w14:textId="7F1B62C2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tografije</w:t>
            </w:r>
          </w:p>
          <w:p w14:paraId="29E4F115" w14:textId="24C10469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janje 3D</w:t>
            </w:r>
          </w:p>
          <w:p w14:paraId="09B0322F" w14:textId="12E930E7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orsko djelo</w:t>
            </w:r>
          </w:p>
          <w:p w14:paraId="5564C40D" w14:textId="63AB612F" w:rsidR="000D39AB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a prva prezentacija</w:t>
            </w:r>
          </w:p>
          <w:p w14:paraId="0CAA3945" w14:textId="57543AE8" w:rsidR="002B546E" w:rsidRPr="00B17CFD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A9EE065" w14:textId="77777777" w:rsidR="000D39AB" w:rsidRDefault="000D39A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  <w:p w14:paraId="7963C16A" w14:textId="2D179CED" w:rsidR="000D39AB" w:rsidRDefault="000D39A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</w:tcPr>
          <w:p w14:paraId="02FFE5F0" w14:textId="62ED7C2E" w:rsidR="000D39AB" w:rsidRDefault="000D39A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032700" w:rsidRPr="00703A14" w14:paraId="3FAB272A" w14:textId="77777777" w:rsidTr="00032700">
        <w:tc>
          <w:tcPr>
            <w:tcW w:w="1702" w:type="dxa"/>
          </w:tcPr>
          <w:p w14:paraId="43838CBE" w14:textId="05402B57" w:rsidR="00A1252E" w:rsidRDefault="002E5606" w:rsidP="007445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VARAM PRIČU</w:t>
            </w:r>
            <w:r w:rsidR="00744533">
              <w:rPr>
                <w:sz w:val="20"/>
                <w:szCs w:val="20"/>
              </w:rPr>
              <w:t xml:space="preserve"> U SCRATCHU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389" w:type="dxa"/>
          </w:tcPr>
          <w:p w14:paraId="1286ADEB" w14:textId="77777777" w:rsidR="002E5606" w:rsidRDefault="002E5606" w:rsidP="002E5606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28BB2CB1" w14:textId="53CAD933" w:rsidR="00A1252E" w:rsidRPr="000D39AB" w:rsidRDefault="002E5606" w:rsidP="002E5606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  <w:shd w:val="clear" w:color="auto" w:fill="FF9999"/>
          </w:tcPr>
          <w:p w14:paraId="2FAE49B5" w14:textId="78CEBF7C" w:rsidR="00A1252E" w:rsidRPr="000D39AB" w:rsidRDefault="002E5606" w:rsidP="002862D3">
            <w:pPr>
              <w:rPr>
                <w:sz w:val="20"/>
                <w:szCs w:val="20"/>
              </w:rPr>
            </w:pPr>
            <w:r w:rsidRPr="002E560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29CBA1E9" w14:textId="77777777" w:rsidR="002E5606" w:rsidRPr="00703A14" w:rsidRDefault="002E5606" w:rsidP="002E5606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4C4E8290" w14:textId="60F952DD" w:rsidR="00A1252E" w:rsidRPr="00E01AF3" w:rsidRDefault="002E5606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551" w:type="dxa"/>
          </w:tcPr>
          <w:p w14:paraId="0C287E0F" w14:textId="0E0A532D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kretanje lika u Scratchu</w:t>
            </w:r>
          </w:p>
          <w:p w14:paraId="1A470EAD" w14:textId="26327224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grajmo se u Scratchu</w:t>
            </w:r>
          </w:p>
          <w:p w14:paraId="4142CECF" w14:textId="51EBC15C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cija likova</w:t>
            </w:r>
          </w:p>
          <w:p w14:paraId="40376012" w14:textId="0C8A0430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ramo u Scratchu</w:t>
            </w:r>
          </w:p>
          <w:p w14:paraId="05446AC9" w14:textId="006741AD" w:rsidR="00A1252E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amiranjem stvaramo priče</w:t>
            </w:r>
          </w:p>
          <w:p w14:paraId="7AF3B808" w14:textId="0F56854C" w:rsidR="002B546E" w:rsidRDefault="002B546E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0A441B88" w14:textId="77777777" w:rsidR="00A1252E" w:rsidRDefault="00A1252E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  <w:p w14:paraId="72E8166C" w14:textId="4262A655" w:rsidR="00A1252E" w:rsidRDefault="00A1252E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4CB10F77" w14:textId="6E6BABC7" w:rsidR="00A1252E" w:rsidRDefault="00A1252E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032700" w:rsidRPr="00703A14" w14:paraId="7D5EF36D" w14:textId="77777777" w:rsidTr="004D4D9A">
        <w:tc>
          <w:tcPr>
            <w:tcW w:w="1702" w:type="dxa"/>
          </w:tcPr>
          <w:p w14:paraId="616BD09A" w14:textId="65C1D975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ZREDNI PROJEKT </w:t>
            </w:r>
            <w:r w:rsidR="00E86F5E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89" w:type="dxa"/>
          </w:tcPr>
          <w:p w14:paraId="002E9A90" w14:textId="77777777" w:rsidR="002E5606" w:rsidRPr="000D39AB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85" w:type="dxa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703008A7" w14:textId="77777777" w:rsidR="002E5606" w:rsidRDefault="000824DE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  <w:p w14:paraId="347E14C2" w14:textId="32ED5AD1" w:rsidR="000824DE" w:rsidRDefault="000824DE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ploma</w:t>
            </w:r>
          </w:p>
        </w:tc>
        <w:tc>
          <w:tcPr>
            <w:tcW w:w="1055" w:type="dxa"/>
          </w:tcPr>
          <w:p w14:paraId="63EF1BC9" w14:textId="21927F37" w:rsidR="002E5606" w:rsidRDefault="002E5606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30905606" w:rsidR="002E5606" w:rsidRDefault="002E560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8775AC" w:rsidRPr="00703A14" w14:paraId="79030B84" w14:textId="77777777" w:rsidTr="00032700">
        <w:tc>
          <w:tcPr>
            <w:tcW w:w="13461" w:type="dxa"/>
            <w:gridSpan w:val="5"/>
          </w:tcPr>
          <w:p w14:paraId="54AC82E6" w14:textId="77777777" w:rsidR="008775AC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Default="06080013" w:rsidP="06080013">
      <w:pPr>
        <w:rPr>
          <w:b/>
          <w:bCs/>
          <w:sz w:val="28"/>
          <w:szCs w:val="28"/>
        </w:rPr>
      </w:pPr>
    </w:p>
    <w:p w14:paraId="464FCBC1" w14:textId="09A2A68E" w:rsidR="006B1F4A" w:rsidRDefault="006B1F4A">
      <w:r>
        <w:br w:type="page"/>
      </w:r>
    </w:p>
    <w:p w14:paraId="4BA012EE" w14:textId="77777777" w:rsidR="00AC3100" w:rsidRDefault="00AC3100" w:rsidP="00AC3100">
      <w:pPr>
        <w:spacing w:after="0"/>
      </w:pPr>
    </w:p>
    <w:p w14:paraId="3FDC556D" w14:textId="31CAC97A" w:rsidR="00B771B1" w:rsidRDefault="006B1F4A">
      <w:r>
        <w:t>ZASTUPLJENOST ISHODA PO TEMAMA</w:t>
      </w:r>
    </w:p>
    <w:tbl>
      <w:tblPr>
        <w:tblStyle w:val="Reetkatablice"/>
        <w:tblW w:w="1542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84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6B1F4A" w14:paraId="69B739BE" w14:textId="77777777" w:rsidTr="00AC3100">
        <w:trPr>
          <w:cantSplit/>
          <w:trHeight w:val="2797"/>
        </w:trPr>
        <w:tc>
          <w:tcPr>
            <w:tcW w:w="9184" w:type="dxa"/>
          </w:tcPr>
          <w:p w14:paraId="665C53CE" w14:textId="70A47315" w:rsidR="006B1F4A" w:rsidRDefault="006B1F4A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7F6901DC" w:rsidR="006B1F4A" w:rsidRDefault="006B1F4A" w:rsidP="006B1F4A">
            <w:pPr>
              <w:ind w:left="113" w:right="113"/>
            </w:pPr>
            <w:r>
              <w:t>SIMBOLI</w:t>
            </w:r>
          </w:p>
        </w:tc>
        <w:tc>
          <w:tcPr>
            <w:tcW w:w="567" w:type="dxa"/>
            <w:textDirection w:val="btLr"/>
          </w:tcPr>
          <w:p w14:paraId="6DCBEE1E" w14:textId="2E6E901B" w:rsidR="006B1F4A" w:rsidRDefault="006B1F4A" w:rsidP="006B1F4A">
            <w:pPr>
              <w:ind w:left="113" w:right="113"/>
            </w:pPr>
            <w:r>
              <w:t>PLETEM PETLJU</w:t>
            </w:r>
          </w:p>
        </w:tc>
        <w:tc>
          <w:tcPr>
            <w:tcW w:w="567" w:type="dxa"/>
            <w:textDirection w:val="btLr"/>
          </w:tcPr>
          <w:p w14:paraId="437AF04E" w14:textId="393490BE" w:rsidR="006B1F4A" w:rsidRDefault="00744533" w:rsidP="006B1F4A">
            <w:pPr>
              <w:ind w:left="113" w:right="113"/>
            </w:pPr>
            <w:r>
              <w:t>SIGURNO NA MREŽI</w:t>
            </w:r>
          </w:p>
        </w:tc>
        <w:tc>
          <w:tcPr>
            <w:tcW w:w="567" w:type="dxa"/>
            <w:textDirection w:val="btLr"/>
          </w:tcPr>
          <w:p w14:paraId="5E61C078" w14:textId="49F62B5A" w:rsidR="006B1F4A" w:rsidRDefault="00744533" w:rsidP="006B1F4A">
            <w:pPr>
              <w:ind w:left="113" w:right="113"/>
            </w:pPr>
            <w:r>
              <w:t>NIŽEM NAREDBE</w:t>
            </w:r>
          </w:p>
        </w:tc>
        <w:tc>
          <w:tcPr>
            <w:tcW w:w="567" w:type="dxa"/>
            <w:textDirection w:val="btLr"/>
          </w:tcPr>
          <w:p w14:paraId="67219727" w14:textId="0E3EA75C" w:rsidR="006B1F4A" w:rsidRDefault="00744533" w:rsidP="006B1F4A">
            <w:pPr>
              <w:ind w:left="113" w:right="113"/>
            </w:pPr>
            <w:r>
              <w:t>KOMUNICIRAM I UČIM NA MREŽI</w:t>
            </w:r>
          </w:p>
        </w:tc>
        <w:tc>
          <w:tcPr>
            <w:tcW w:w="567" w:type="dxa"/>
            <w:textDirection w:val="btLr"/>
          </w:tcPr>
          <w:p w14:paraId="0EB0B206" w14:textId="4D682DC2" w:rsidR="006B1F4A" w:rsidRDefault="00744533" w:rsidP="006B1F4A">
            <w:pPr>
              <w:ind w:left="113" w:right="113"/>
            </w:pPr>
            <w:r>
              <w:t>REDAM I GRUPIRAM PODATKE</w:t>
            </w:r>
          </w:p>
        </w:tc>
        <w:tc>
          <w:tcPr>
            <w:tcW w:w="567" w:type="dxa"/>
            <w:textDirection w:val="btLr"/>
          </w:tcPr>
          <w:p w14:paraId="2BAA5783" w14:textId="12FFB80A" w:rsidR="006B1F4A" w:rsidRDefault="00744533" w:rsidP="006B1F4A">
            <w:pPr>
              <w:ind w:left="113" w:right="113"/>
            </w:pPr>
            <w:r>
              <w:t>BRINEM O ZDRAVLJU</w:t>
            </w:r>
          </w:p>
        </w:tc>
        <w:tc>
          <w:tcPr>
            <w:tcW w:w="567" w:type="dxa"/>
            <w:textDirection w:val="btLr"/>
          </w:tcPr>
          <w:p w14:paraId="40EC136F" w14:textId="50E9AC10" w:rsidR="006B1F4A" w:rsidRDefault="00744533" w:rsidP="006B1F4A">
            <w:pPr>
              <w:ind w:left="113" w:right="113"/>
            </w:pPr>
            <w:r>
              <w:t>UPS, ŠTO SE DOGAĐA?</w:t>
            </w:r>
          </w:p>
        </w:tc>
        <w:tc>
          <w:tcPr>
            <w:tcW w:w="567" w:type="dxa"/>
            <w:textDirection w:val="btLr"/>
          </w:tcPr>
          <w:p w14:paraId="3BB250CE" w14:textId="3BFD86AB" w:rsidR="006B1F4A" w:rsidRDefault="00744533" w:rsidP="006B1F4A">
            <w:pPr>
              <w:ind w:left="113" w:right="113"/>
            </w:pPr>
            <w:r>
              <w:t>DONOSIM ODLUKE</w:t>
            </w:r>
          </w:p>
        </w:tc>
        <w:tc>
          <w:tcPr>
            <w:tcW w:w="567" w:type="dxa"/>
            <w:textDirection w:val="btLr"/>
          </w:tcPr>
          <w:p w14:paraId="42D2D39D" w14:textId="694811A7" w:rsidR="006B1F4A" w:rsidRDefault="00744533" w:rsidP="006B1F4A">
            <w:pPr>
              <w:ind w:left="113" w:right="113"/>
            </w:pPr>
            <w:r>
              <w:t>PREDSTAVLJAM SE</w:t>
            </w:r>
          </w:p>
        </w:tc>
        <w:tc>
          <w:tcPr>
            <w:tcW w:w="567" w:type="dxa"/>
            <w:textDirection w:val="btLr"/>
          </w:tcPr>
          <w:p w14:paraId="2D0D13A4" w14:textId="49147D74" w:rsidR="006B1F4A" w:rsidRDefault="00744533" w:rsidP="006B1F4A">
            <w:pPr>
              <w:ind w:left="113" w:right="113"/>
            </w:pPr>
            <w:r>
              <w:t>STVARAM PRIČU U SCRATCHU</w:t>
            </w:r>
          </w:p>
        </w:tc>
      </w:tr>
      <w:tr w:rsidR="006B1F4A" w14:paraId="4CD1E56B" w14:textId="77777777" w:rsidTr="00AC3100">
        <w:tc>
          <w:tcPr>
            <w:tcW w:w="9184" w:type="dxa"/>
            <w:shd w:val="clear" w:color="auto" w:fill="B3EBFF"/>
          </w:tcPr>
          <w:p w14:paraId="5DB6C4A5" w14:textId="088F1873" w:rsidR="006B1F4A" w:rsidRDefault="006B1F4A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6B1F4A" w:rsidRDefault="006B1F4A"/>
        </w:tc>
        <w:tc>
          <w:tcPr>
            <w:tcW w:w="567" w:type="dxa"/>
            <w:shd w:val="clear" w:color="auto" w:fill="B3EBFF"/>
          </w:tcPr>
          <w:p w14:paraId="4EF04620" w14:textId="77777777" w:rsidR="006B1F4A" w:rsidRDefault="006B1F4A"/>
        </w:tc>
        <w:tc>
          <w:tcPr>
            <w:tcW w:w="567" w:type="dxa"/>
            <w:shd w:val="clear" w:color="auto" w:fill="B3EBFF"/>
          </w:tcPr>
          <w:p w14:paraId="72BF0AFF" w14:textId="77777777" w:rsidR="006B1F4A" w:rsidRDefault="006B1F4A"/>
        </w:tc>
        <w:tc>
          <w:tcPr>
            <w:tcW w:w="567" w:type="dxa"/>
            <w:shd w:val="clear" w:color="auto" w:fill="B3EBFF"/>
          </w:tcPr>
          <w:p w14:paraId="2615BC85" w14:textId="77777777" w:rsidR="006B1F4A" w:rsidRDefault="006B1F4A"/>
        </w:tc>
        <w:tc>
          <w:tcPr>
            <w:tcW w:w="567" w:type="dxa"/>
            <w:shd w:val="clear" w:color="auto" w:fill="B3EBFF"/>
          </w:tcPr>
          <w:p w14:paraId="2AEDF2BD" w14:textId="77777777" w:rsidR="006B1F4A" w:rsidRDefault="006B1F4A"/>
        </w:tc>
        <w:tc>
          <w:tcPr>
            <w:tcW w:w="567" w:type="dxa"/>
            <w:shd w:val="clear" w:color="auto" w:fill="B3EBFF"/>
          </w:tcPr>
          <w:p w14:paraId="05860DE3" w14:textId="77777777" w:rsidR="006B1F4A" w:rsidRDefault="006B1F4A"/>
        </w:tc>
        <w:tc>
          <w:tcPr>
            <w:tcW w:w="567" w:type="dxa"/>
            <w:shd w:val="clear" w:color="auto" w:fill="B3EBFF"/>
          </w:tcPr>
          <w:p w14:paraId="02CF6D0C" w14:textId="77777777" w:rsidR="006B1F4A" w:rsidRDefault="006B1F4A"/>
        </w:tc>
        <w:tc>
          <w:tcPr>
            <w:tcW w:w="567" w:type="dxa"/>
            <w:shd w:val="clear" w:color="auto" w:fill="B3EBFF"/>
          </w:tcPr>
          <w:p w14:paraId="6A9725F2" w14:textId="77777777" w:rsidR="006B1F4A" w:rsidRDefault="006B1F4A"/>
        </w:tc>
        <w:tc>
          <w:tcPr>
            <w:tcW w:w="567" w:type="dxa"/>
            <w:shd w:val="clear" w:color="auto" w:fill="B3EBFF"/>
          </w:tcPr>
          <w:p w14:paraId="4397A4C9" w14:textId="77777777" w:rsidR="006B1F4A" w:rsidRDefault="006B1F4A"/>
        </w:tc>
        <w:tc>
          <w:tcPr>
            <w:tcW w:w="567" w:type="dxa"/>
            <w:shd w:val="clear" w:color="auto" w:fill="B3EBFF"/>
          </w:tcPr>
          <w:p w14:paraId="2B9984C5" w14:textId="77777777" w:rsidR="006B1F4A" w:rsidRDefault="006B1F4A"/>
        </w:tc>
        <w:tc>
          <w:tcPr>
            <w:tcW w:w="567" w:type="dxa"/>
            <w:shd w:val="clear" w:color="auto" w:fill="B3EBFF"/>
          </w:tcPr>
          <w:p w14:paraId="3B873390" w14:textId="77777777" w:rsidR="006B1F4A" w:rsidRDefault="006B1F4A"/>
        </w:tc>
      </w:tr>
      <w:tr w:rsidR="006B1F4A" w14:paraId="10958890" w14:textId="77777777" w:rsidTr="003A7DE9">
        <w:tc>
          <w:tcPr>
            <w:tcW w:w="9184" w:type="dxa"/>
          </w:tcPr>
          <w:p w14:paraId="2B5B0600" w14:textId="01F48097" w:rsidR="006B1F4A" w:rsidRDefault="00AC3100" w:rsidP="006B1F4A">
            <w:r w:rsidRPr="00AC3100">
              <w:t>A.3.1 koristi se simbolima za prikazivanje podataka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6B1F4A" w:rsidRDefault="006B1F4A"/>
        </w:tc>
        <w:tc>
          <w:tcPr>
            <w:tcW w:w="567" w:type="dxa"/>
          </w:tcPr>
          <w:p w14:paraId="0C58B2C9" w14:textId="77777777" w:rsidR="006B1F4A" w:rsidRDefault="006B1F4A"/>
        </w:tc>
        <w:tc>
          <w:tcPr>
            <w:tcW w:w="567" w:type="dxa"/>
          </w:tcPr>
          <w:p w14:paraId="41CF790C" w14:textId="77777777" w:rsidR="006B1F4A" w:rsidRDefault="006B1F4A"/>
        </w:tc>
        <w:tc>
          <w:tcPr>
            <w:tcW w:w="567" w:type="dxa"/>
          </w:tcPr>
          <w:p w14:paraId="4F63ABC2" w14:textId="77777777" w:rsidR="006B1F4A" w:rsidRDefault="006B1F4A"/>
        </w:tc>
        <w:tc>
          <w:tcPr>
            <w:tcW w:w="567" w:type="dxa"/>
          </w:tcPr>
          <w:p w14:paraId="3DC1089E" w14:textId="77777777" w:rsidR="006B1F4A" w:rsidRDefault="006B1F4A"/>
        </w:tc>
        <w:tc>
          <w:tcPr>
            <w:tcW w:w="567" w:type="dxa"/>
          </w:tcPr>
          <w:p w14:paraId="317478C1" w14:textId="77777777" w:rsidR="006B1F4A" w:rsidRDefault="006B1F4A"/>
        </w:tc>
        <w:tc>
          <w:tcPr>
            <w:tcW w:w="567" w:type="dxa"/>
          </w:tcPr>
          <w:p w14:paraId="5C495868" w14:textId="77777777" w:rsidR="006B1F4A" w:rsidRDefault="006B1F4A"/>
        </w:tc>
        <w:tc>
          <w:tcPr>
            <w:tcW w:w="567" w:type="dxa"/>
          </w:tcPr>
          <w:p w14:paraId="04D174E3" w14:textId="77777777" w:rsidR="006B1F4A" w:rsidRDefault="006B1F4A"/>
        </w:tc>
        <w:tc>
          <w:tcPr>
            <w:tcW w:w="567" w:type="dxa"/>
          </w:tcPr>
          <w:p w14:paraId="727DD98A" w14:textId="77777777" w:rsidR="006B1F4A" w:rsidRDefault="006B1F4A"/>
        </w:tc>
        <w:tc>
          <w:tcPr>
            <w:tcW w:w="567" w:type="dxa"/>
          </w:tcPr>
          <w:p w14:paraId="610F825C" w14:textId="77777777" w:rsidR="006B1F4A" w:rsidRDefault="006B1F4A"/>
        </w:tc>
        <w:tc>
          <w:tcPr>
            <w:tcW w:w="567" w:type="dxa"/>
          </w:tcPr>
          <w:p w14:paraId="2B08EDBF" w14:textId="77777777" w:rsidR="006B1F4A" w:rsidRDefault="006B1F4A"/>
        </w:tc>
      </w:tr>
      <w:tr w:rsidR="006B1F4A" w14:paraId="258F3752" w14:textId="77777777" w:rsidTr="003A7DE9">
        <w:tc>
          <w:tcPr>
            <w:tcW w:w="9184" w:type="dxa"/>
          </w:tcPr>
          <w:p w14:paraId="53A4BD6D" w14:textId="444C50BF" w:rsidR="006B1F4A" w:rsidRDefault="00AC3100" w:rsidP="00AC3100">
            <w:r>
              <w:t>A.3.2 objašnjava i analizira jednostavne hardverske/so</w:t>
            </w:r>
            <w:r>
              <w:rPr>
                <w:rFonts w:hint="eastAsia"/>
              </w:rPr>
              <w:t>ft</w:t>
            </w:r>
            <w:r>
              <w:t>verske probleme i poteškoće koji se mogu dogoditi tijekom njihove uporabe.</w:t>
            </w:r>
          </w:p>
        </w:tc>
        <w:tc>
          <w:tcPr>
            <w:tcW w:w="567" w:type="dxa"/>
          </w:tcPr>
          <w:p w14:paraId="7203D284" w14:textId="77777777" w:rsidR="006B1F4A" w:rsidRDefault="006B1F4A"/>
        </w:tc>
        <w:tc>
          <w:tcPr>
            <w:tcW w:w="567" w:type="dxa"/>
          </w:tcPr>
          <w:p w14:paraId="17AFFC94" w14:textId="77777777" w:rsidR="006B1F4A" w:rsidRDefault="006B1F4A"/>
        </w:tc>
        <w:tc>
          <w:tcPr>
            <w:tcW w:w="567" w:type="dxa"/>
          </w:tcPr>
          <w:p w14:paraId="55797F86" w14:textId="77777777" w:rsidR="006B1F4A" w:rsidRDefault="006B1F4A"/>
        </w:tc>
        <w:tc>
          <w:tcPr>
            <w:tcW w:w="567" w:type="dxa"/>
          </w:tcPr>
          <w:p w14:paraId="311E15A4" w14:textId="77777777" w:rsidR="006B1F4A" w:rsidRDefault="006B1F4A"/>
        </w:tc>
        <w:tc>
          <w:tcPr>
            <w:tcW w:w="567" w:type="dxa"/>
          </w:tcPr>
          <w:p w14:paraId="6A3105E0" w14:textId="77777777" w:rsidR="006B1F4A" w:rsidRDefault="006B1F4A"/>
        </w:tc>
        <w:tc>
          <w:tcPr>
            <w:tcW w:w="567" w:type="dxa"/>
          </w:tcPr>
          <w:p w14:paraId="75BB3F48" w14:textId="77777777" w:rsidR="006B1F4A" w:rsidRDefault="006B1F4A"/>
        </w:tc>
        <w:tc>
          <w:tcPr>
            <w:tcW w:w="567" w:type="dxa"/>
          </w:tcPr>
          <w:p w14:paraId="2B77B65A" w14:textId="77777777" w:rsidR="006B1F4A" w:rsidRDefault="006B1F4A"/>
        </w:tc>
        <w:tc>
          <w:tcPr>
            <w:tcW w:w="567" w:type="dxa"/>
            <w:shd w:val="clear" w:color="auto" w:fill="00B0F0"/>
          </w:tcPr>
          <w:p w14:paraId="2A9B64A7" w14:textId="77777777" w:rsidR="006B1F4A" w:rsidRDefault="006B1F4A"/>
        </w:tc>
        <w:tc>
          <w:tcPr>
            <w:tcW w:w="567" w:type="dxa"/>
          </w:tcPr>
          <w:p w14:paraId="267118DC" w14:textId="77777777" w:rsidR="006B1F4A" w:rsidRDefault="006B1F4A"/>
        </w:tc>
        <w:tc>
          <w:tcPr>
            <w:tcW w:w="567" w:type="dxa"/>
          </w:tcPr>
          <w:p w14:paraId="5BD3809E" w14:textId="77777777" w:rsidR="006B1F4A" w:rsidRDefault="006B1F4A"/>
        </w:tc>
        <w:tc>
          <w:tcPr>
            <w:tcW w:w="567" w:type="dxa"/>
          </w:tcPr>
          <w:p w14:paraId="5BFA1F4A" w14:textId="77777777" w:rsidR="006B1F4A" w:rsidRDefault="006B1F4A"/>
        </w:tc>
      </w:tr>
      <w:tr w:rsidR="006B1F4A" w14:paraId="314F0490" w14:textId="77777777" w:rsidTr="00AC3100">
        <w:tc>
          <w:tcPr>
            <w:tcW w:w="9184" w:type="dxa"/>
            <w:shd w:val="clear" w:color="auto" w:fill="FF9999"/>
          </w:tcPr>
          <w:p w14:paraId="024A0BAD" w14:textId="3B7F0E86" w:rsidR="006B1F4A" w:rsidRDefault="00AC3100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6B1F4A" w:rsidRDefault="006B1F4A"/>
        </w:tc>
        <w:tc>
          <w:tcPr>
            <w:tcW w:w="567" w:type="dxa"/>
            <w:shd w:val="clear" w:color="auto" w:fill="FF9999"/>
          </w:tcPr>
          <w:p w14:paraId="5E2BCFF2" w14:textId="77777777" w:rsidR="006B1F4A" w:rsidRDefault="006B1F4A"/>
        </w:tc>
        <w:tc>
          <w:tcPr>
            <w:tcW w:w="567" w:type="dxa"/>
            <w:shd w:val="clear" w:color="auto" w:fill="FF9999"/>
          </w:tcPr>
          <w:p w14:paraId="51D57086" w14:textId="77777777" w:rsidR="006B1F4A" w:rsidRDefault="006B1F4A"/>
        </w:tc>
        <w:tc>
          <w:tcPr>
            <w:tcW w:w="567" w:type="dxa"/>
            <w:shd w:val="clear" w:color="auto" w:fill="FF9999"/>
          </w:tcPr>
          <w:p w14:paraId="044A96F4" w14:textId="77777777" w:rsidR="006B1F4A" w:rsidRDefault="006B1F4A"/>
        </w:tc>
        <w:tc>
          <w:tcPr>
            <w:tcW w:w="567" w:type="dxa"/>
            <w:shd w:val="clear" w:color="auto" w:fill="FF9999"/>
          </w:tcPr>
          <w:p w14:paraId="3C8DD30D" w14:textId="77777777" w:rsidR="006B1F4A" w:rsidRDefault="006B1F4A"/>
        </w:tc>
        <w:tc>
          <w:tcPr>
            <w:tcW w:w="567" w:type="dxa"/>
            <w:shd w:val="clear" w:color="auto" w:fill="FF9999"/>
          </w:tcPr>
          <w:p w14:paraId="27E66D58" w14:textId="77777777" w:rsidR="006B1F4A" w:rsidRDefault="006B1F4A"/>
        </w:tc>
        <w:tc>
          <w:tcPr>
            <w:tcW w:w="567" w:type="dxa"/>
            <w:shd w:val="clear" w:color="auto" w:fill="FF9999"/>
          </w:tcPr>
          <w:p w14:paraId="4DFD97B8" w14:textId="77777777" w:rsidR="006B1F4A" w:rsidRDefault="006B1F4A"/>
        </w:tc>
        <w:tc>
          <w:tcPr>
            <w:tcW w:w="567" w:type="dxa"/>
            <w:shd w:val="clear" w:color="auto" w:fill="FF9999"/>
          </w:tcPr>
          <w:p w14:paraId="14B24404" w14:textId="77777777" w:rsidR="006B1F4A" w:rsidRDefault="006B1F4A"/>
        </w:tc>
        <w:tc>
          <w:tcPr>
            <w:tcW w:w="567" w:type="dxa"/>
            <w:shd w:val="clear" w:color="auto" w:fill="FF9999"/>
          </w:tcPr>
          <w:p w14:paraId="15E7FC96" w14:textId="77777777" w:rsidR="006B1F4A" w:rsidRDefault="006B1F4A"/>
        </w:tc>
        <w:tc>
          <w:tcPr>
            <w:tcW w:w="567" w:type="dxa"/>
            <w:shd w:val="clear" w:color="auto" w:fill="FF9999"/>
          </w:tcPr>
          <w:p w14:paraId="7FD1C3A1" w14:textId="77777777" w:rsidR="006B1F4A" w:rsidRDefault="006B1F4A"/>
        </w:tc>
        <w:tc>
          <w:tcPr>
            <w:tcW w:w="567" w:type="dxa"/>
            <w:shd w:val="clear" w:color="auto" w:fill="FF9999"/>
          </w:tcPr>
          <w:p w14:paraId="2D4B0016" w14:textId="77777777" w:rsidR="006B1F4A" w:rsidRDefault="006B1F4A"/>
        </w:tc>
      </w:tr>
      <w:tr w:rsidR="006B1F4A" w14:paraId="29F5E733" w14:textId="77777777" w:rsidTr="003A7DE9">
        <w:tc>
          <w:tcPr>
            <w:tcW w:w="9184" w:type="dxa"/>
          </w:tcPr>
          <w:p w14:paraId="3F6EE779" w14:textId="2D667ED2" w:rsidR="006B1F4A" w:rsidRDefault="00AC3100" w:rsidP="00AC3100">
            <w:r>
              <w:t>B.3.1 stvara program korištenjem vizualnoga okruženja u kojem se koristi slijedom koraka, ponavljanjem i odlukom te uz pomoć učitelja vrednuje svoje rješenje</w:t>
            </w:r>
          </w:p>
        </w:tc>
        <w:tc>
          <w:tcPr>
            <w:tcW w:w="567" w:type="dxa"/>
          </w:tcPr>
          <w:p w14:paraId="1CB2DAA9" w14:textId="77777777" w:rsidR="006B1F4A" w:rsidRDefault="006B1F4A"/>
        </w:tc>
        <w:tc>
          <w:tcPr>
            <w:tcW w:w="567" w:type="dxa"/>
            <w:shd w:val="clear" w:color="auto" w:fill="FF0000"/>
          </w:tcPr>
          <w:p w14:paraId="147B46BC" w14:textId="77777777" w:rsidR="006B1F4A" w:rsidRDefault="006B1F4A"/>
        </w:tc>
        <w:tc>
          <w:tcPr>
            <w:tcW w:w="567" w:type="dxa"/>
          </w:tcPr>
          <w:p w14:paraId="58555CC2" w14:textId="77777777" w:rsidR="006B1F4A" w:rsidRDefault="006B1F4A"/>
        </w:tc>
        <w:tc>
          <w:tcPr>
            <w:tcW w:w="567" w:type="dxa"/>
            <w:shd w:val="clear" w:color="auto" w:fill="FF0000"/>
          </w:tcPr>
          <w:p w14:paraId="5DD45CBC" w14:textId="77777777" w:rsidR="006B1F4A" w:rsidRDefault="006B1F4A"/>
        </w:tc>
        <w:tc>
          <w:tcPr>
            <w:tcW w:w="567" w:type="dxa"/>
          </w:tcPr>
          <w:p w14:paraId="36F68578" w14:textId="77777777" w:rsidR="006B1F4A" w:rsidRDefault="006B1F4A"/>
        </w:tc>
        <w:tc>
          <w:tcPr>
            <w:tcW w:w="567" w:type="dxa"/>
            <w:shd w:val="clear" w:color="auto" w:fill="FF0000"/>
          </w:tcPr>
          <w:p w14:paraId="2A6B1906" w14:textId="77777777" w:rsidR="006B1F4A" w:rsidRDefault="006B1F4A"/>
        </w:tc>
        <w:tc>
          <w:tcPr>
            <w:tcW w:w="567" w:type="dxa"/>
          </w:tcPr>
          <w:p w14:paraId="69ABB925" w14:textId="77777777" w:rsidR="006B1F4A" w:rsidRDefault="006B1F4A"/>
        </w:tc>
        <w:tc>
          <w:tcPr>
            <w:tcW w:w="567" w:type="dxa"/>
          </w:tcPr>
          <w:p w14:paraId="7BEAA298" w14:textId="77777777" w:rsidR="006B1F4A" w:rsidRDefault="006B1F4A"/>
        </w:tc>
        <w:tc>
          <w:tcPr>
            <w:tcW w:w="567" w:type="dxa"/>
          </w:tcPr>
          <w:p w14:paraId="736C9F78" w14:textId="77777777" w:rsidR="006B1F4A" w:rsidRDefault="006B1F4A"/>
        </w:tc>
        <w:tc>
          <w:tcPr>
            <w:tcW w:w="567" w:type="dxa"/>
          </w:tcPr>
          <w:p w14:paraId="292EC158" w14:textId="77777777" w:rsidR="006B1F4A" w:rsidRDefault="006B1F4A"/>
        </w:tc>
        <w:tc>
          <w:tcPr>
            <w:tcW w:w="567" w:type="dxa"/>
            <w:shd w:val="clear" w:color="auto" w:fill="FF0000"/>
          </w:tcPr>
          <w:p w14:paraId="01BC2577" w14:textId="77777777" w:rsidR="006B1F4A" w:rsidRDefault="006B1F4A"/>
        </w:tc>
      </w:tr>
      <w:tr w:rsidR="006B1F4A" w14:paraId="3F8B0D9C" w14:textId="77777777" w:rsidTr="003A7DE9">
        <w:tc>
          <w:tcPr>
            <w:tcW w:w="9184" w:type="dxa"/>
            <w:tcBorders>
              <w:bottom w:val="single" w:sz="4" w:space="0" w:color="auto"/>
            </w:tcBorders>
          </w:tcPr>
          <w:p w14:paraId="59B3665F" w14:textId="53A28514" w:rsidR="006B1F4A" w:rsidRDefault="00AC3100">
            <w:r w:rsidRPr="00AC3100">
              <w:t>B.3.2 slaže podatke na koristan način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26B28FF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74109A59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3BFE2EC2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2154AE02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48A43AEC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F75526A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32E78ED1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785EA763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62487B65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11B2CA67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130B9CCD" w14:textId="77777777" w:rsidR="006B1F4A" w:rsidRDefault="006B1F4A"/>
        </w:tc>
      </w:tr>
      <w:tr w:rsidR="00AC3100" w14:paraId="06810763" w14:textId="77777777" w:rsidTr="00AC3100">
        <w:tc>
          <w:tcPr>
            <w:tcW w:w="9184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1688318A" w:rsidR="006B1F4A" w:rsidRDefault="00AC3100">
            <w:r w:rsidRPr="00AC3100"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008AB87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7A93695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19FB21F" w14:textId="77777777" w:rsidR="006B1F4A" w:rsidRDefault="006B1F4A"/>
        </w:tc>
      </w:tr>
      <w:tr w:rsidR="006B1F4A" w14:paraId="0CCF2A3A" w14:textId="77777777" w:rsidTr="003A7DE9">
        <w:tc>
          <w:tcPr>
            <w:tcW w:w="9184" w:type="dxa"/>
            <w:tcBorders>
              <w:top w:val="single" w:sz="4" w:space="0" w:color="auto"/>
            </w:tcBorders>
          </w:tcPr>
          <w:p w14:paraId="1F051651" w14:textId="4D98D2BE" w:rsidR="006B1F4A" w:rsidRDefault="00AC3100">
            <w:r w:rsidRPr="00AC3100">
              <w:t>C.3.1 samostalno odabire uređaj i program iz skupa predloženih te procjenjuje načine njihove uporabe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35E17E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2B185DDD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60D5BEE0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03087E2E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77DD6647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03A99B26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1CB1B3D5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684CC09A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6385C60F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1E0C1FCB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522C6944" w14:textId="77777777" w:rsidR="006B1F4A" w:rsidRDefault="006B1F4A"/>
        </w:tc>
      </w:tr>
      <w:tr w:rsidR="006B1F4A" w14:paraId="0CD70301" w14:textId="77777777" w:rsidTr="003A7DE9">
        <w:tc>
          <w:tcPr>
            <w:tcW w:w="9184" w:type="dxa"/>
          </w:tcPr>
          <w:p w14:paraId="0293A25B" w14:textId="06F50D0F" w:rsidR="006B1F4A" w:rsidRDefault="00AC3100">
            <w:r w:rsidRPr="00AC3100">
              <w:t>C.3.2 prema uputama izrađuje jednostavne digitalne radove</w:t>
            </w:r>
          </w:p>
        </w:tc>
        <w:tc>
          <w:tcPr>
            <w:tcW w:w="567" w:type="dxa"/>
          </w:tcPr>
          <w:p w14:paraId="74C821C5" w14:textId="77777777" w:rsidR="006B1F4A" w:rsidRDefault="006B1F4A"/>
        </w:tc>
        <w:tc>
          <w:tcPr>
            <w:tcW w:w="567" w:type="dxa"/>
          </w:tcPr>
          <w:p w14:paraId="3CC482EC" w14:textId="77777777" w:rsidR="006B1F4A" w:rsidRDefault="006B1F4A"/>
        </w:tc>
        <w:tc>
          <w:tcPr>
            <w:tcW w:w="567" w:type="dxa"/>
          </w:tcPr>
          <w:p w14:paraId="59DF67FB" w14:textId="77777777" w:rsidR="006B1F4A" w:rsidRDefault="006B1F4A"/>
        </w:tc>
        <w:tc>
          <w:tcPr>
            <w:tcW w:w="567" w:type="dxa"/>
          </w:tcPr>
          <w:p w14:paraId="6AA4F6A0" w14:textId="77777777" w:rsidR="006B1F4A" w:rsidRDefault="006B1F4A"/>
        </w:tc>
        <w:tc>
          <w:tcPr>
            <w:tcW w:w="567" w:type="dxa"/>
          </w:tcPr>
          <w:p w14:paraId="55964E49" w14:textId="77777777" w:rsidR="006B1F4A" w:rsidRDefault="006B1F4A"/>
        </w:tc>
        <w:tc>
          <w:tcPr>
            <w:tcW w:w="567" w:type="dxa"/>
          </w:tcPr>
          <w:p w14:paraId="02463185" w14:textId="77777777" w:rsidR="006B1F4A" w:rsidRDefault="006B1F4A"/>
        </w:tc>
        <w:tc>
          <w:tcPr>
            <w:tcW w:w="567" w:type="dxa"/>
          </w:tcPr>
          <w:p w14:paraId="59E67D7A" w14:textId="77777777" w:rsidR="006B1F4A" w:rsidRDefault="006B1F4A"/>
        </w:tc>
        <w:tc>
          <w:tcPr>
            <w:tcW w:w="567" w:type="dxa"/>
          </w:tcPr>
          <w:p w14:paraId="7A689A12" w14:textId="77777777" w:rsidR="006B1F4A" w:rsidRDefault="006B1F4A"/>
        </w:tc>
        <w:tc>
          <w:tcPr>
            <w:tcW w:w="567" w:type="dxa"/>
          </w:tcPr>
          <w:p w14:paraId="19EB92D6" w14:textId="77777777" w:rsidR="006B1F4A" w:rsidRDefault="006B1F4A"/>
        </w:tc>
        <w:tc>
          <w:tcPr>
            <w:tcW w:w="567" w:type="dxa"/>
            <w:shd w:val="clear" w:color="auto" w:fill="FFFF00"/>
          </w:tcPr>
          <w:p w14:paraId="7D6CDD9A" w14:textId="77777777" w:rsidR="006B1F4A" w:rsidRDefault="006B1F4A"/>
        </w:tc>
        <w:tc>
          <w:tcPr>
            <w:tcW w:w="567" w:type="dxa"/>
          </w:tcPr>
          <w:p w14:paraId="547E502F" w14:textId="77777777" w:rsidR="006B1F4A" w:rsidRDefault="006B1F4A"/>
        </w:tc>
      </w:tr>
      <w:tr w:rsidR="006B1F4A" w14:paraId="3379B622" w14:textId="77777777" w:rsidTr="003A7DE9">
        <w:tc>
          <w:tcPr>
            <w:tcW w:w="9184" w:type="dxa"/>
          </w:tcPr>
          <w:p w14:paraId="2F9AEE5E" w14:textId="5A628E01" w:rsidR="006B1F4A" w:rsidRDefault="00AC3100">
            <w:r w:rsidRPr="00AC3100">
              <w:t>C.3.3 koristi se sigurnim digitalnim okruženjem za komunikaciju u suradničkim aktivnostima</w:t>
            </w:r>
          </w:p>
        </w:tc>
        <w:tc>
          <w:tcPr>
            <w:tcW w:w="567" w:type="dxa"/>
          </w:tcPr>
          <w:p w14:paraId="65B75E0B" w14:textId="77777777" w:rsidR="006B1F4A" w:rsidRDefault="006B1F4A"/>
        </w:tc>
        <w:tc>
          <w:tcPr>
            <w:tcW w:w="567" w:type="dxa"/>
          </w:tcPr>
          <w:p w14:paraId="469FBA4A" w14:textId="77777777" w:rsidR="006B1F4A" w:rsidRDefault="006B1F4A"/>
        </w:tc>
        <w:tc>
          <w:tcPr>
            <w:tcW w:w="567" w:type="dxa"/>
            <w:shd w:val="clear" w:color="auto" w:fill="FFFF00"/>
          </w:tcPr>
          <w:p w14:paraId="78BA911B" w14:textId="77777777" w:rsidR="006B1F4A" w:rsidRDefault="006B1F4A"/>
        </w:tc>
        <w:tc>
          <w:tcPr>
            <w:tcW w:w="567" w:type="dxa"/>
          </w:tcPr>
          <w:p w14:paraId="285DAC0D" w14:textId="77777777" w:rsidR="006B1F4A" w:rsidRDefault="006B1F4A"/>
        </w:tc>
        <w:tc>
          <w:tcPr>
            <w:tcW w:w="567" w:type="dxa"/>
            <w:shd w:val="clear" w:color="auto" w:fill="FFFF00"/>
          </w:tcPr>
          <w:p w14:paraId="2C9E3049" w14:textId="77777777" w:rsidR="006B1F4A" w:rsidRDefault="006B1F4A"/>
        </w:tc>
        <w:tc>
          <w:tcPr>
            <w:tcW w:w="567" w:type="dxa"/>
          </w:tcPr>
          <w:p w14:paraId="4BAF37E3" w14:textId="77777777" w:rsidR="006B1F4A" w:rsidRDefault="006B1F4A"/>
        </w:tc>
        <w:tc>
          <w:tcPr>
            <w:tcW w:w="567" w:type="dxa"/>
          </w:tcPr>
          <w:p w14:paraId="1BFFD15D" w14:textId="77777777" w:rsidR="006B1F4A" w:rsidRDefault="006B1F4A"/>
        </w:tc>
        <w:tc>
          <w:tcPr>
            <w:tcW w:w="567" w:type="dxa"/>
          </w:tcPr>
          <w:p w14:paraId="400FA4B7" w14:textId="77777777" w:rsidR="006B1F4A" w:rsidRDefault="006B1F4A"/>
        </w:tc>
        <w:tc>
          <w:tcPr>
            <w:tcW w:w="567" w:type="dxa"/>
          </w:tcPr>
          <w:p w14:paraId="332EE8B5" w14:textId="77777777" w:rsidR="006B1F4A" w:rsidRDefault="006B1F4A"/>
        </w:tc>
        <w:tc>
          <w:tcPr>
            <w:tcW w:w="567" w:type="dxa"/>
          </w:tcPr>
          <w:p w14:paraId="29A234A2" w14:textId="77777777" w:rsidR="006B1F4A" w:rsidRDefault="006B1F4A"/>
        </w:tc>
        <w:tc>
          <w:tcPr>
            <w:tcW w:w="567" w:type="dxa"/>
          </w:tcPr>
          <w:p w14:paraId="4EC9EC43" w14:textId="77777777" w:rsidR="006B1F4A" w:rsidRDefault="006B1F4A"/>
        </w:tc>
      </w:tr>
      <w:tr w:rsidR="006B1F4A" w14:paraId="6D0F800A" w14:textId="77777777" w:rsidTr="003A7DE9">
        <w:tc>
          <w:tcPr>
            <w:tcW w:w="9184" w:type="dxa"/>
          </w:tcPr>
          <w:p w14:paraId="5F4D107D" w14:textId="36A3EAEF" w:rsidR="006B1F4A" w:rsidRDefault="00AC3100" w:rsidP="00AC3100">
            <w:r>
              <w:t>C.3.4 razlikuje uloge i aktivnosti koje zahtijeva suradničko online okruženje.</w:t>
            </w:r>
          </w:p>
        </w:tc>
        <w:tc>
          <w:tcPr>
            <w:tcW w:w="567" w:type="dxa"/>
          </w:tcPr>
          <w:p w14:paraId="2A7E78F5" w14:textId="77777777" w:rsidR="006B1F4A" w:rsidRDefault="006B1F4A"/>
        </w:tc>
        <w:tc>
          <w:tcPr>
            <w:tcW w:w="567" w:type="dxa"/>
          </w:tcPr>
          <w:p w14:paraId="50F317E9" w14:textId="77777777" w:rsidR="006B1F4A" w:rsidRDefault="006B1F4A"/>
        </w:tc>
        <w:tc>
          <w:tcPr>
            <w:tcW w:w="567" w:type="dxa"/>
            <w:shd w:val="clear" w:color="auto" w:fill="FFFF00"/>
          </w:tcPr>
          <w:p w14:paraId="18E9155F" w14:textId="77777777" w:rsidR="006B1F4A" w:rsidRDefault="006B1F4A"/>
        </w:tc>
        <w:tc>
          <w:tcPr>
            <w:tcW w:w="567" w:type="dxa"/>
          </w:tcPr>
          <w:p w14:paraId="40E59B2E" w14:textId="77777777" w:rsidR="006B1F4A" w:rsidRDefault="006B1F4A"/>
        </w:tc>
        <w:tc>
          <w:tcPr>
            <w:tcW w:w="567" w:type="dxa"/>
          </w:tcPr>
          <w:p w14:paraId="437EF9FE" w14:textId="77777777" w:rsidR="006B1F4A" w:rsidRDefault="006B1F4A"/>
        </w:tc>
        <w:tc>
          <w:tcPr>
            <w:tcW w:w="567" w:type="dxa"/>
          </w:tcPr>
          <w:p w14:paraId="79496DA5" w14:textId="77777777" w:rsidR="006B1F4A" w:rsidRDefault="006B1F4A"/>
        </w:tc>
        <w:tc>
          <w:tcPr>
            <w:tcW w:w="567" w:type="dxa"/>
          </w:tcPr>
          <w:p w14:paraId="1100541F" w14:textId="77777777" w:rsidR="006B1F4A" w:rsidRDefault="006B1F4A"/>
        </w:tc>
        <w:tc>
          <w:tcPr>
            <w:tcW w:w="567" w:type="dxa"/>
          </w:tcPr>
          <w:p w14:paraId="54A7E26E" w14:textId="77777777" w:rsidR="006B1F4A" w:rsidRDefault="006B1F4A"/>
        </w:tc>
        <w:tc>
          <w:tcPr>
            <w:tcW w:w="567" w:type="dxa"/>
          </w:tcPr>
          <w:p w14:paraId="47A68681" w14:textId="77777777" w:rsidR="006B1F4A" w:rsidRDefault="006B1F4A"/>
        </w:tc>
        <w:tc>
          <w:tcPr>
            <w:tcW w:w="567" w:type="dxa"/>
          </w:tcPr>
          <w:p w14:paraId="5A82D5F5" w14:textId="77777777" w:rsidR="006B1F4A" w:rsidRDefault="006B1F4A"/>
        </w:tc>
        <w:tc>
          <w:tcPr>
            <w:tcW w:w="567" w:type="dxa"/>
          </w:tcPr>
          <w:p w14:paraId="685702B3" w14:textId="77777777" w:rsidR="006B1F4A" w:rsidRDefault="006B1F4A"/>
        </w:tc>
      </w:tr>
      <w:tr w:rsidR="006B1F4A" w14:paraId="551A6613" w14:textId="77777777" w:rsidTr="00AC3100">
        <w:tc>
          <w:tcPr>
            <w:tcW w:w="9184" w:type="dxa"/>
            <w:shd w:val="clear" w:color="auto" w:fill="DDF0C8"/>
          </w:tcPr>
          <w:p w14:paraId="06AFF8DF" w14:textId="38145870" w:rsidR="006B1F4A" w:rsidRDefault="00AC3100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6B1F4A" w:rsidRDefault="006B1F4A"/>
        </w:tc>
        <w:tc>
          <w:tcPr>
            <w:tcW w:w="567" w:type="dxa"/>
            <w:shd w:val="clear" w:color="auto" w:fill="DDF0C8"/>
          </w:tcPr>
          <w:p w14:paraId="0500B1D0" w14:textId="77777777" w:rsidR="006B1F4A" w:rsidRDefault="006B1F4A"/>
        </w:tc>
        <w:tc>
          <w:tcPr>
            <w:tcW w:w="567" w:type="dxa"/>
            <w:shd w:val="clear" w:color="auto" w:fill="DDF0C8"/>
          </w:tcPr>
          <w:p w14:paraId="06B21BB5" w14:textId="77777777" w:rsidR="006B1F4A" w:rsidRDefault="006B1F4A"/>
        </w:tc>
        <w:tc>
          <w:tcPr>
            <w:tcW w:w="567" w:type="dxa"/>
            <w:shd w:val="clear" w:color="auto" w:fill="DDF0C8"/>
          </w:tcPr>
          <w:p w14:paraId="79DDA97F" w14:textId="77777777" w:rsidR="006B1F4A" w:rsidRDefault="006B1F4A"/>
        </w:tc>
        <w:tc>
          <w:tcPr>
            <w:tcW w:w="567" w:type="dxa"/>
            <w:shd w:val="clear" w:color="auto" w:fill="DDF0C8"/>
          </w:tcPr>
          <w:p w14:paraId="47BC5690" w14:textId="77777777" w:rsidR="006B1F4A" w:rsidRDefault="006B1F4A"/>
        </w:tc>
        <w:tc>
          <w:tcPr>
            <w:tcW w:w="567" w:type="dxa"/>
            <w:shd w:val="clear" w:color="auto" w:fill="DDF0C8"/>
          </w:tcPr>
          <w:p w14:paraId="1F519BAB" w14:textId="77777777" w:rsidR="006B1F4A" w:rsidRDefault="006B1F4A"/>
        </w:tc>
        <w:tc>
          <w:tcPr>
            <w:tcW w:w="567" w:type="dxa"/>
            <w:shd w:val="clear" w:color="auto" w:fill="DDF0C8"/>
          </w:tcPr>
          <w:p w14:paraId="18CDC24B" w14:textId="77777777" w:rsidR="006B1F4A" w:rsidRDefault="006B1F4A"/>
        </w:tc>
        <w:tc>
          <w:tcPr>
            <w:tcW w:w="567" w:type="dxa"/>
            <w:shd w:val="clear" w:color="auto" w:fill="DDF0C8"/>
          </w:tcPr>
          <w:p w14:paraId="28A3828D" w14:textId="77777777" w:rsidR="006B1F4A" w:rsidRDefault="006B1F4A"/>
        </w:tc>
        <w:tc>
          <w:tcPr>
            <w:tcW w:w="567" w:type="dxa"/>
            <w:shd w:val="clear" w:color="auto" w:fill="DDF0C8"/>
          </w:tcPr>
          <w:p w14:paraId="23D423C1" w14:textId="77777777" w:rsidR="006B1F4A" w:rsidRDefault="006B1F4A"/>
        </w:tc>
        <w:tc>
          <w:tcPr>
            <w:tcW w:w="567" w:type="dxa"/>
            <w:shd w:val="clear" w:color="auto" w:fill="DDF0C8"/>
          </w:tcPr>
          <w:p w14:paraId="1C6C765C" w14:textId="77777777" w:rsidR="006B1F4A" w:rsidRDefault="006B1F4A"/>
        </w:tc>
        <w:tc>
          <w:tcPr>
            <w:tcW w:w="567" w:type="dxa"/>
            <w:shd w:val="clear" w:color="auto" w:fill="DDF0C8"/>
          </w:tcPr>
          <w:p w14:paraId="080579B2" w14:textId="77777777" w:rsidR="006B1F4A" w:rsidRDefault="006B1F4A"/>
        </w:tc>
      </w:tr>
      <w:tr w:rsidR="00AC3100" w14:paraId="3DC4431A" w14:textId="77777777" w:rsidTr="003A7DE9">
        <w:tc>
          <w:tcPr>
            <w:tcW w:w="9184" w:type="dxa"/>
          </w:tcPr>
          <w:p w14:paraId="5DC40406" w14:textId="014E4BA9" w:rsidR="00AC3100" w:rsidRDefault="00AC3100" w:rsidP="00AC3100">
            <w:r>
              <w:t>D.3.1 primjenjuje preporuke o preraspodjeli vremena u kojemu se koristi digitalnom tehnologijom za učenje, komunikaciju i zabavu te primjenjuje zdrave navike</w:t>
            </w:r>
          </w:p>
        </w:tc>
        <w:tc>
          <w:tcPr>
            <w:tcW w:w="567" w:type="dxa"/>
          </w:tcPr>
          <w:p w14:paraId="43DB4328" w14:textId="77777777" w:rsidR="00AC3100" w:rsidRDefault="00AC3100"/>
        </w:tc>
        <w:tc>
          <w:tcPr>
            <w:tcW w:w="567" w:type="dxa"/>
          </w:tcPr>
          <w:p w14:paraId="4DAC26D4" w14:textId="77777777" w:rsidR="00AC3100" w:rsidRDefault="00AC3100"/>
        </w:tc>
        <w:tc>
          <w:tcPr>
            <w:tcW w:w="567" w:type="dxa"/>
          </w:tcPr>
          <w:p w14:paraId="605A6FED" w14:textId="77777777" w:rsidR="00AC3100" w:rsidRDefault="00AC3100"/>
        </w:tc>
        <w:tc>
          <w:tcPr>
            <w:tcW w:w="567" w:type="dxa"/>
          </w:tcPr>
          <w:p w14:paraId="0884B9EF" w14:textId="77777777" w:rsidR="00AC3100" w:rsidRDefault="00AC3100"/>
        </w:tc>
        <w:tc>
          <w:tcPr>
            <w:tcW w:w="567" w:type="dxa"/>
          </w:tcPr>
          <w:p w14:paraId="66DDA957" w14:textId="77777777" w:rsidR="00AC3100" w:rsidRDefault="00AC3100"/>
        </w:tc>
        <w:tc>
          <w:tcPr>
            <w:tcW w:w="567" w:type="dxa"/>
          </w:tcPr>
          <w:p w14:paraId="60B64C30" w14:textId="77777777" w:rsidR="00AC3100" w:rsidRDefault="00AC3100"/>
        </w:tc>
        <w:tc>
          <w:tcPr>
            <w:tcW w:w="567" w:type="dxa"/>
            <w:shd w:val="clear" w:color="auto" w:fill="92D050"/>
          </w:tcPr>
          <w:p w14:paraId="4C95C89F" w14:textId="77777777" w:rsidR="00AC3100" w:rsidRDefault="00AC3100"/>
        </w:tc>
        <w:tc>
          <w:tcPr>
            <w:tcW w:w="567" w:type="dxa"/>
          </w:tcPr>
          <w:p w14:paraId="293E46EB" w14:textId="77777777" w:rsidR="00AC3100" w:rsidRDefault="00AC3100"/>
        </w:tc>
        <w:tc>
          <w:tcPr>
            <w:tcW w:w="567" w:type="dxa"/>
          </w:tcPr>
          <w:p w14:paraId="55335FF7" w14:textId="77777777" w:rsidR="00AC3100" w:rsidRDefault="00AC3100"/>
        </w:tc>
        <w:tc>
          <w:tcPr>
            <w:tcW w:w="567" w:type="dxa"/>
          </w:tcPr>
          <w:p w14:paraId="2EF56238" w14:textId="77777777" w:rsidR="00AC3100" w:rsidRDefault="00AC3100"/>
        </w:tc>
        <w:tc>
          <w:tcPr>
            <w:tcW w:w="567" w:type="dxa"/>
          </w:tcPr>
          <w:p w14:paraId="16C5CFDE" w14:textId="77777777" w:rsidR="00AC3100" w:rsidRDefault="00AC3100"/>
        </w:tc>
      </w:tr>
      <w:tr w:rsidR="00AC3100" w14:paraId="2C7C4941" w14:textId="77777777" w:rsidTr="003A7DE9">
        <w:tc>
          <w:tcPr>
            <w:tcW w:w="9184" w:type="dxa"/>
          </w:tcPr>
          <w:p w14:paraId="0A45689C" w14:textId="78F1DBE4" w:rsidR="00AC3100" w:rsidRDefault="00AC3100">
            <w:r w:rsidRPr="00AC3100">
              <w:t>D.3.2 primjereno reagira na svaku opasnost/neugodnost u digitalnome okruženju, štiti svoje i tuđe osobne podatke.</w:t>
            </w:r>
          </w:p>
        </w:tc>
        <w:tc>
          <w:tcPr>
            <w:tcW w:w="567" w:type="dxa"/>
          </w:tcPr>
          <w:p w14:paraId="23CAE391" w14:textId="77777777" w:rsidR="00AC3100" w:rsidRDefault="00AC3100"/>
        </w:tc>
        <w:tc>
          <w:tcPr>
            <w:tcW w:w="567" w:type="dxa"/>
          </w:tcPr>
          <w:p w14:paraId="398902AD" w14:textId="77777777" w:rsidR="00AC3100" w:rsidRDefault="00AC3100"/>
        </w:tc>
        <w:tc>
          <w:tcPr>
            <w:tcW w:w="567" w:type="dxa"/>
            <w:shd w:val="clear" w:color="auto" w:fill="92D050"/>
          </w:tcPr>
          <w:p w14:paraId="583867E2" w14:textId="77777777" w:rsidR="00AC3100" w:rsidRDefault="00AC3100"/>
        </w:tc>
        <w:tc>
          <w:tcPr>
            <w:tcW w:w="567" w:type="dxa"/>
          </w:tcPr>
          <w:p w14:paraId="06F63C6C" w14:textId="77777777" w:rsidR="00AC3100" w:rsidRDefault="00AC3100"/>
        </w:tc>
        <w:tc>
          <w:tcPr>
            <w:tcW w:w="567" w:type="dxa"/>
          </w:tcPr>
          <w:p w14:paraId="2F789D41" w14:textId="77777777" w:rsidR="00AC3100" w:rsidRDefault="00AC3100"/>
        </w:tc>
        <w:tc>
          <w:tcPr>
            <w:tcW w:w="567" w:type="dxa"/>
          </w:tcPr>
          <w:p w14:paraId="41358BEC" w14:textId="77777777" w:rsidR="00AC3100" w:rsidRDefault="00AC3100"/>
        </w:tc>
        <w:tc>
          <w:tcPr>
            <w:tcW w:w="567" w:type="dxa"/>
          </w:tcPr>
          <w:p w14:paraId="3E45B740" w14:textId="77777777" w:rsidR="00AC3100" w:rsidRDefault="00AC3100"/>
        </w:tc>
        <w:tc>
          <w:tcPr>
            <w:tcW w:w="567" w:type="dxa"/>
          </w:tcPr>
          <w:p w14:paraId="1393D5EA" w14:textId="77777777" w:rsidR="00AC3100" w:rsidRDefault="00AC3100"/>
        </w:tc>
        <w:tc>
          <w:tcPr>
            <w:tcW w:w="567" w:type="dxa"/>
          </w:tcPr>
          <w:p w14:paraId="2982264F" w14:textId="77777777" w:rsidR="00AC3100" w:rsidRDefault="00AC3100"/>
        </w:tc>
        <w:tc>
          <w:tcPr>
            <w:tcW w:w="567" w:type="dxa"/>
          </w:tcPr>
          <w:p w14:paraId="0104764D" w14:textId="77777777" w:rsidR="00AC3100" w:rsidRDefault="00AC3100"/>
        </w:tc>
        <w:tc>
          <w:tcPr>
            <w:tcW w:w="567" w:type="dxa"/>
          </w:tcPr>
          <w:p w14:paraId="233B1408" w14:textId="77777777" w:rsidR="00AC3100" w:rsidRDefault="00AC3100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8DBF2" w14:textId="77777777" w:rsidR="00BF4EC3" w:rsidRDefault="00BF4EC3">
      <w:pPr>
        <w:spacing w:after="0" w:line="240" w:lineRule="auto"/>
      </w:pPr>
      <w:r>
        <w:separator/>
      </w:r>
    </w:p>
  </w:endnote>
  <w:endnote w:type="continuationSeparator" w:id="0">
    <w:p w14:paraId="6DE224FA" w14:textId="77777777" w:rsidR="00BF4EC3" w:rsidRDefault="00BF4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21DC2" w14:textId="42D246C4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351AE">
      <w:rPr>
        <w:noProof/>
        <w:color w:val="000000"/>
      </w:rPr>
      <w:t>5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80915" w14:textId="77AD6B0B" w:rsidR="004D4D9A" w:rsidRDefault="004D4D9A" w:rsidP="004D4D9A">
    <w:pPr>
      <w:pStyle w:val="Podnoje"/>
      <w:jc w:val="center"/>
    </w:pPr>
    <w:r>
      <w:rPr>
        <w:noProof/>
      </w:rPr>
      <w:drawing>
        <wp:inline distT="0" distB="0" distL="0" distR="0" wp14:anchorId="52F08379" wp14:editId="6FF0AA2C">
          <wp:extent cx="2192655" cy="465455"/>
          <wp:effectExtent l="0" t="0" r="0" b="0"/>
          <wp:docPr id="3" name="Slika 3" descr="Slika na kojoj se prikazuje hrana, crtež&#10;&#10;Opis je automatski generir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 na kojoj se prikazuje hrana, crtež&#10;&#10;Opis je automatski generiran"/>
                  <pic:cNvPicPr/>
                </pic:nvPicPr>
                <pic:blipFill rotWithShape="1">
                  <a:blip r:embed="rId1"/>
                  <a:srcRect l="10664" t="29978" r="10444" b="36526"/>
                  <a:stretch/>
                </pic:blipFill>
                <pic:spPr bwMode="auto">
                  <a:xfrm>
                    <a:off x="0" y="0"/>
                    <a:ext cx="2192655" cy="4654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A6601" w14:textId="77777777" w:rsidR="00BF4EC3" w:rsidRDefault="00BF4EC3">
      <w:pPr>
        <w:spacing w:after="0" w:line="240" w:lineRule="auto"/>
      </w:pPr>
      <w:r>
        <w:separator/>
      </w:r>
    </w:p>
  </w:footnote>
  <w:footnote w:type="continuationSeparator" w:id="0">
    <w:p w14:paraId="1A860DD6" w14:textId="77777777" w:rsidR="00BF4EC3" w:rsidRDefault="00BF4E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946D9" w14:textId="1BD2D517" w:rsidR="00B771B1" w:rsidRPr="00B93AF1" w:rsidRDefault="004D4D9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noProof/>
      </w:rPr>
      <w:drawing>
        <wp:inline distT="0" distB="0" distL="0" distR="0" wp14:anchorId="4F6B80FC" wp14:editId="759060DE">
          <wp:extent cx="1291167" cy="274955"/>
          <wp:effectExtent l="0" t="0" r="4445" b="0"/>
          <wp:docPr id="4" name="Slika 4" descr="Slika na kojoj se prikazuje hrana, crtež&#10;&#10;Opis je automatski generira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 na kojoj se prikazuje hrana, crtež&#10;&#10;Opis je automatski generiran"/>
                  <pic:cNvPicPr/>
                </pic:nvPicPr>
                <pic:blipFill rotWithShape="1">
                  <a:blip r:embed="rId1"/>
                  <a:srcRect l="10664" t="29978" r="10444" b="36526"/>
                  <a:stretch/>
                </pic:blipFill>
                <pic:spPr bwMode="auto">
                  <a:xfrm>
                    <a:off x="0" y="0"/>
                    <a:ext cx="1353027" cy="2881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FE567A">
      <w:rPr>
        <w:color w:val="000000"/>
      </w:rPr>
      <w:tab/>
    </w:r>
    <w:r w:rsidR="004E5B20">
      <w:rPr>
        <w:color w:val="000000"/>
      </w:rPr>
      <w:t xml:space="preserve">       </w:t>
    </w:r>
    <w:r w:rsidR="00FE567A">
      <w:rPr>
        <w:color w:val="000000"/>
      </w:rPr>
      <w:tab/>
    </w:r>
    <w:r w:rsidR="004E5B20">
      <w:rPr>
        <w:color w:val="000000"/>
      </w:rPr>
      <w:t xml:space="preserve">                  </w:t>
    </w:r>
    <w:r w:rsidR="00B93AF1">
      <w:rPr>
        <w:i/>
        <w:iCs/>
        <w:color w:val="000000"/>
      </w:rPr>
      <w:t>šk.god. 202</w:t>
    </w:r>
    <w:r w:rsidR="00AC35DF">
      <w:rPr>
        <w:i/>
        <w:iCs/>
        <w:color w:val="000000"/>
      </w:rPr>
      <w:t>2</w:t>
    </w:r>
    <w:r w:rsidR="00B93AF1">
      <w:rPr>
        <w:i/>
        <w:iCs/>
        <w:color w:val="000000"/>
      </w:rPr>
      <w:t>./202</w:t>
    </w:r>
    <w:r w:rsidR="00AC35DF">
      <w:rPr>
        <w:i/>
        <w:iCs/>
        <w:color w:val="000000"/>
      </w:rPr>
      <w:t>3</w:t>
    </w:r>
    <w:r w:rsidR="00FE567A"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MyNza2MDY0NjVU0lEKTi0uzszPAykwrgUA8x8SNiwAAAA="/>
  </w:docVars>
  <w:rsids>
    <w:rsidRoot w:val="00B771B1"/>
    <w:rsid w:val="00032700"/>
    <w:rsid w:val="00053DB4"/>
    <w:rsid w:val="00054886"/>
    <w:rsid w:val="00061586"/>
    <w:rsid w:val="00064445"/>
    <w:rsid w:val="00075766"/>
    <w:rsid w:val="000824DE"/>
    <w:rsid w:val="000B7F17"/>
    <w:rsid w:val="000C0DCE"/>
    <w:rsid w:val="000D39AB"/>
    <w:rsid w:val="000F2F5F"/>
    <w:rsid w:val="001256D4"/>
    <w:rsid w:val="00133EDB"/>
    <w:rsid w:val="001435E2"/>
    <w:rsid w:val="001524D1"/>
    <w:rsid w:val="0019793C"/>
    <w:rsid w:val="002862D3"/>
    <w:rsid w:val="002B546E"/>
    <w:rsid w:val="002C3FDB"/>
    <w:rsid w:val="002E5606"/>
    <w:rsid w:val="003A7DE9"/>
    <w:rsid w:val="003B1D0A"/>
    <w:rsid w:val="003F3970"/>
    <w:rsid w:val="003F6869"/>
    <w:rsid w:val="00400E79"/>
    <w:rsid w:val="00451CFD"/>
    <w:rsid w:val="004D4D9A"/>
    <w:rsid w:val="004E4A72"/>
    <w:rsid w:val="004E5B20"/>
    <w:rsid w:val="00555A45"/>
    <w:rsid w:val="005636BE"/>
    <w:rsid w:val="006053C1"/>
    <w:rsid w:val="00642171"/>
    <w:rsid w:val="006A2341"/>
    <w:rsid w:val="006B1F4A"/>
    <w:rsid w:val="006E50DB"/>
    <w:rsid w:val="00703A14"/>
    <w:rsid w:val="00744533"/>
    <w:rsid w:val="0077496E"/>
    <w:rsid w:val="007C2DA2"/>
    <w:rsid w:val="008775AC"/>
    <w:rsid w:val="00931C2C"/>
    <w:rsid w:val="00950921"/>
    <w:rsid w:val="00951A99"/>
    <w:rsid w:val="00A121F4"/>
    <w:rsid w:val="00A1252E"/>
    <w:rsid w:val="00A72F0C"/>
    <w:rsid w:val="00AC3100"/>
    <w:rsid w:val="00AC35DF"/>
    <w:rsid w:val="00B17CFD"/>
    <w:rsid w:val="00B42AD7"/>
    <w:rsid w:val="00B65541"/>
    <w:rsid w:val="00B7198B"/>
    <w:rsid w:val="00B771B1"/>
    <w:rsid w:val="00B93AF1"/>
    <w:rsid w:val="00BF07AE"/>
    <w:rsid w:val="00BF4EC3"/>
    <w:rsid w:val="00C3225F"/>
    <w:rsid w:val="00C672A7"/>
    <w:rsid w:val="00CF72CA"/>
    <w:rsid w:val="00D22C8D"/>
    <w:rsid w:val="00E01AF3"/>
    <w:rsid w:val="00E86F5E"/>
    <w:rsid w:val="00EF18FE"/>
    <w:rsid w:val="00F351AE"/>
    <w:rsid w:val="00F72C47"/>
    <w:rsid w:val="00F936F5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AFCF3-D2D0-414F-B6E6-52F37C1EC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A0CF17-C5CE-48D6-9747-D4AD29663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4</Words>
  <Characters>6865</Characters>
  <Application>Microsoft Office Word</Application>
  <DocSecurity>0</DocSecurity>
  <Lines>57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2</cp:revision>
  <cp:lastPrinted>2018-07-13T11:06:00Z</cp:lastPrinted>
  <dcterms:created xsi:type="dcterms:W3CDTF">2022-09-28T15:41:00Z</dcterms:created>
  <dcterms:modified xsi:type="dcterms:W3CDTF">2022-09-2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